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B30035" w14:textId="77777777" w:rsidR="00AC63B0" w:rsidRPr="00166384" w:rsidRDefault="00AC63B0" w:rsidP="00AC63B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166384">
        <w:rPr>
          <w:rFonts w:ascii="Times New Roman" w:hAnsi="Times New Roman" w:cs="Times New Roman"/>
          <w:sz w:val="24"/>
          <w:szCs w:val="24"/>
        </w:rPr>
        <w:t>SUPPLEMENTARY MATERIALS</w:t>
      </w:r>
    </w:p>
    <w:bookmarkEnd w:id="0"/>
    <w:p w14:paraId="781BAE3E" w14:textId="693BEEF9" w:rsidR="00AC63B0" w:rsidRPr="00166384" w:rsidRDefault="00AC63B0" w:rsidP="00AC63B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66384">
        <w:rPr>
          <w:rFonts w:ascii="Times New Roman" w:hAnsi="Times New Roman" w:cs="Times New Roman"/>
          <w:sz w:val="24"/>
          <w:szCs w:val="24"/>
        </w:rPr>
        <w:t>What bio</w:t>
      </w:r>
      <w:r w:rsidR="00BD39D6">
        <w:rPr>
          <w:rFonts w:ascii="Times New Roman" w:hAnsi="Times New Roman" w:cs="Times New Roman"/>
          <w:sz w:val="24"/>
          <w:szCs w:val="24"/>
        </w:rPr>
        <w:t xml:space="preserve">logical and self-report measures of cannabis use </w:t>
      </w:r>
      <w:r w:rsidRPr="00166384">
        <w:rPr>
          <w:rFonts w:ascii="Times New Roman" w:hAnsi="Times New Roman" w:cs="Times New Roman"/>
          <w:sz w:val="24"/>
          <w:szCs w:val="24"/>
        </w:rPr>
        <w:t xml:space="preserve">predict </w:t>
      </w:r>
      <w:r w:rsidR="00BD39D6">
        <w:rPr>
          <w:rFonts w:ascii="Times New Roman" w:hAnsi="Times New Roman" w:cs="Times New Roman"/>
          <w:sz w:val="24"/>
          <w:szCs w:val="24"/>
        </w:rPr>
        <w:t>cannabis</w:t>
      </w:r>
      <w:r w:rsidR="00BD39D6" w:rsidRPr="00166384">
        <w:rPr>
          <w:rFonts w:ascii="Times New Roman" w:hAnsi="Times New Roman" w:cs="Times New Roman"/>
          <w:sz w:val="24"/>
          <w:szCs w:val="24"/>
        </w:rPr>
        <w:t xml:space="preserve"> dependency </w:t>
      </w:r>
      <w:r w:rsidR="00BD39D6">
        <w:rPr>
          <w:rFonts w:ascii="Times New Roman" w:hAnsi="Times New Roman" w:cs="Times New Roman"/>
          <w:sz w:val="24"/>
          <w:szCs w:val="24"/>
        </w:rPr>
        <w:t xml:space="preserve">and </w:t>
      </w:r>
      <w:r w:rsidRPr="00166384">
        <w:rPr>
          <w:rFonts w:ascii="Times New Roman" w:hAnsi="Times New Roman" w:cs="Times New Roman"/>
          <w:sz w:val="24"/>
          <w:szCs w:val="24"/>
        </w:rPr>
        <w:t>acute psycho</w:t>
      </w:r>
      <w:r w:rsidR="00BD39D6">
        <w:rPr>
          <w:rFonts w:ascii="Times New Roman" w:hAnsi="Times New Roman" w:cs="Times New Roman"/>
          <w:sz w:val="24"/>
          <w:szCs w:val="24"/>
        </w:rPr>
        <w:t>tic</w:t>
      </w:r>
      <w:r w:rsidRPr="00166384">
        <w:rPr>
          <w:rFonts w:ascii="Times New Roman" w:hAnsi="Times New Roman" w:cs="Times New Roman"/>
          <w:sz w:val="24"/>
          <w:szCs w:val="24"/>
        </w:rPr>
        <w:t xml:space="preserve">-like </w:t>
      </w:r>
      <w:r w:rsidR="00BD39D6">
        <w:rPr>
          <w:rFonts w:ascii="Times New Roman" w:hAnsi="Times New Roman" w:cs="Times New Roman"/>
          <w:sz w:val="24"/>
          <w:szCs w:val="24"/>
        </w:rPr>
        <w:t>effects?</w:t>
      </w:r>
    </w:p>
    <w:p w14:paraId="58F87B2E" w14:textId="77777777" w:rsidR="00AC63B0" w:rsidRPr="00166384" w:rsidRDefault="00AC63B0" w:rsidP="00AC63B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F9A7AE3" w14:textId="77777777" w:rsidR="00AC63B0" w:rsidRPr="00166384" w:rsidRDefault="00AC63B0" w:rsidP="00AC63B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6934DF" w14:textId="77777777" w:rsidR="00AC63B0" w:rsidRPr="00166384" w:rsidRDefault="00AC63B0" w:rsidP="00AC63B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1E4A1F" w14:textId="77777777" w:rsidR="00AC63B0" w:rsidRPr="00166384" w:rsidRDefault="00AC63B0" w:rsidP="00AC63B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0E4B86" w14:textId="37C5F6F2" w:rsidR="00AC63B0" w:rsidRPr="00BD39D6" w:rsidRDefault="00AC63B0" w:rsidP="00AC63B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D39D6">
        <w:rPr>
          <w:rFonts w:ascii="Times New Roman" w:hAnsi="Times New Roman" w:cs="Times New Roman"/>
          <w:sz w:val="24"/>
          <w:szCs w:val="24"/>
        </w:rPr>
        <w:t>H Valerie Curran</w:t>
      </w:r>
      <w:r w:rsidRPr="00BD39D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D39D6">
        <w:rPr>
          <w:rFonts w:ascii="Times New Roman" w:hAnsi="Times New Roman" w:cs="Times New Roman"/>
          <w:sz w:val="24"/>
          <w:szCs w:val="24"/>
        </w:rPr>
        <w:t>, Chandni Hindocha</w:t>
      </w:r>
      <w:r w:rsidRPr="00BD39D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D39D6">
        <w:rPr>
          <w:rFonts w:ascii="Times New Roman" w:hAnsi="Times New Roman" w:cs="Times New Roman"/>
          <w:sz w:val="24"/>
          <w:szCs w:val="24"/>
        </w:rPr>
        <w:t>,Celia Morgan</w:t>
      </w:r>
      <w:r w:rsidR="00BD39D6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BD39D6">
        <w:rPr>
          <w:rFonts w:ascii="Times New Roman" w:hAnsi="Times New Roman" w:cs="Times New Roman"/>
          <w:sz w:val="24"/>
          <w:szCs w:val="24"/>
        </w:rPr>
        <w:t>,  Natacha Shaban</w:t>
      </w:r>
      <w:r w:rsidRPr="00BD39D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D39D6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B74195E" w14:textId="77777777" w:rsidR="00AC63B0" w:rsidRPr="00BD39D6" w:rsidRDefault="00AC63B0" w:rsidP="00AC63B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D39D6">
        <w:rPr>
          <w:rFonts w:ascii="Times New Roman" w:hAnsi="Times New Roman" w:cs="Times New Roman"/>
          <w:sz w:val="24"/>
          <w:szCs w:val="24"/>
        </w:rPr>
        <w:t>Ravi Das</w:t>
      </w:r>
      <w:r w:rsidRPr="00BD39D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D39D6">
        <w:rPr>
          <w:rFonts w:ascii="Times New Roman" w:hAnsi="Times New Roman" w:cs="Times New Roman"/>
          <w:sz w:val="24"/>
          <w:szCs w:val="24"/>
        </w:rPr>
        <w:t xml:space="preserve"> &amp; Tom P Freeman</w:t>
      </w:r>
      <w:r w:rsidRPr="00BD39D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D39D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FDF2C7" w14:textId="77777777" w:rsidR="00AC63B0" w:rsidRPr="00166384" w:rsidRDefault="00AC63B0" w:rsidP="00AC63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6384">
        <w:rPr>
          <w:rFonts w:ascii="Times New Roman" w:hAnsi="Times New Roman" w:cs="Times New Roman"/>
          <w:sz w:val="24"/>
          <w:szCs w:val="24"/>
        </w:rPr>
        <w:t>1. Clinical Psychopharmacology Unit, University College London, Gower St, London, UK.</w:t>
      </w:r>
    </w:p>
    <w:p w14:paraId="4C57AF02" w14:textId="77777777" w:rsidR="00AC63B0" w:rsidRPr="00166384" w:rsidRDefault="00AC63B0" w:rsidP="00AC63B0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166384">
        <w:rPr>
          <w:rFonts w:ascii="Times New Roman" w:hAnsi="Times New Roman" w:cs="Times New Roman"/>
          <w:sz w:val="24"/>
          <w:szCs w:val="24"/>
        </w:rPr>
        <w:t>2. Department of Psychology</w:t>
      </w:r>
      <w:r w:rsidRPr="00166384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1663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niversity of Exeter</w:t>
      </w:r>
      <w:r w:rsidRPr="00166384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1663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ashington Singer Building</w:t>
      </w:r>
      <w:r w:rsidRPr="00166384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1663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erry Road</w:t>
      </w:r>
      <w:r w:rsidRPr="00166384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1663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eter, UK.</w:t>
      </w:r>
    </w:p>
    <w:p w14:paraId="5AE1BD29" w14:textId="77777777" w:rsidR="00AC63B0" w:rsidRPr="00166384" w:rsidRDefault="00AC63B0" w:rsidP="00AC63B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22BB24" w14:textId="77777777" w:rsidR="00AC63B0" w:rsidRPr="00166384" w:rsidRDefault="00AC63B0" w:rsidP="00AC63B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CE1110" w14:textId="0A4D27CB" w:rsidR="00290D9D" w:rsidRDefault="00AC63B0" w:rsidP="00AC63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6384">
        <w:rPr>
          <w:rFonts w:ascii="Times New Roman" w:hAnsi="Times New Roman" w:cs="Times New Roman"/>
          <w:b/>
          <w:sz w:val="24"/>
          <w:szCs w:val="24"/>
        </w:rPr>
        <w:t xml:space="preserve">Correspondence to: </w:t>
      </w:r>
      <w:r w:rsidRPr="00166384">
        <w:rPr>
          <w:rFonts w:ascii="Times New Roman" w:hAnsi="Times New Roman" w:cs="Times New Roman"/>
          <w:sz w:val="24"/>
          <w:szCs w:val="24"/>
        </w:rPr>
        <w:t>Prof H Val</w:t>
      </w:r>
      <w:r w:rsidR="00290D9D" w:rsidRPr="00166384">
        <w:rPr>
          <w:rFonts w:ascii="Times New Roman" w:hAnsi="Times New Roman" w:cs="Times New Roman"/>
          <w:sz w:val="24"/>
          <w:szCs w:val="24"/>
        </w:rPr>
        <w:t xml:space="preserve">erie Curran: </w:t>
      </w:r>
      <w:hyperlink r:id="rId6" w:history="1">
        <w:r w:rsidR="00CF2A39" w:rsidRPr="0086196D">
          <w:rPr>
            <w:rStyle w:val="Hyperlink"/>
            <w:rFonts w:ascii="Times New Roman" w:hAnsi="Times New Roman" w:cs="Times New Roman"/>
            <w:sz w:val="24"/>
            <w:szCs w:val="24"/>
          </w:rPr>
          <w:t>v.curran@ucl.ac.uk</w:t>
        </w:r>
      </w:hyperlink>
    </w:p>
    <w:p w14:paraId="0E3DA6CA" w14:textId="4CFC4A39" w:rsidR="00CF2A39" w:rsidRDefault="00CF2A39" w:rsidP="00AC63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B83E62" w14:textId="05B7F615" w:rsidR="00CF2A39" w:rsidRDefault="00CF2A39" w:rsidP="00AC63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6834DA" w14:textId="21C09C5D" w:rsidR="005F3B47" w:rsidRDefault="005F3B47" w:rsidP="00AC63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3B575A" w14:textId="77777777" w:rsidR="005F3B47" w:rsidRPr="00166384" w:rsidRDefault="005F3B47" w:rsidP="00AC63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5E64E2" w14:textId="2DBE7699" w:rsidR="00AC63B0" w:rsidRPr="00166384" w:rsidRDefault="00B62634" w:rsidP="00AC63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plementary T</w:t>
      </w:r>
      <w:r w:rsidR="002D1892" w:rsidRPr="00166384">
        <w:rPr>
          <w:rFonts w:ascii="Times New Roman" w:hAnsi="Times New Roman" w:cs="Times New Roman"/>
          <w:sz w:val="24"/>
          <w:szCs w:val="24"/>
        </w:rPr>
        <w:t xml:space="preserve">able 1: </w:t>
      </w:r>
      <w:r w:rsidR="00BD231D" w:rsidRPr="00166384">
        <w:rPr>
          <w:rFonts w:ascii="Times New Roman" w:hAnsi="Times New Roman" w:cs="Times New Roman"/>
          <w:sz w:val="24"/>
          <w:szCs w:val="24"/>
        </w:rPr>
        <w:t xml:space="preserve">Self-report and biological indices of cannabinoid exposure, and their </w:t>
      </w:r>
      <w:r w:rsidR="00120EB6" w:rsidRPr="00166384">
        <w:rPr>
          <w:rFonts w:ascii="Times New Roman" w:hAnsi="Times New Roman" w:cs="Times New Roman"/>
          <w:sz w:val="24"/>
          <w:szCs w:val="24"/>
        </w:rPr>
        <w:t>associations</w:t>
      </w:r>
      <w:r w:rsidR="00BD231D" w:rsidRPr="00166384">
        <w:rPr>
          <w:rFonts w:ascii="Times New Roman" w:hAnsi="Times New Roman" w:cs="Times New Roman"/>
          <w:sz w:val="24"/>
          <w:szCs w:val="24"/>
        </w:rPr>
        <w:t xml:space="preserve"> with cannabis dependence (S</w:t>
      </w:r>
      <w:r w:rsidR="00120EB6" w:rsidRPr="00166384">
        <w:rPr>
          <w:rFonts w:ascii="Times New Roman" w:hAnsi="Times New Roman" w:cs="Times New Roman"/>
          <w:sz w:val="24"/>
          <w:szCs w:val="24"/>
        </w:rPr>
        <w:t>everity of Dependence Scale; S</w:t>
      </w:r>
      <w:r w:rsidR="00BD231D" w:rsidRPr="00166384">
        <w:rPr>
          <w:rFonts w:ascii="Times New Roman" w:hAnsi="Times New Roman" w:cs="Times New Roman"/>
          <w:sz w:val="24"/>
          <w:szCs w:val="24"/>
        </w:rPr>
        <w:t>DS and DSM-IV-TR) and cannabis-induced psychotic symptoms (</w:t>
      </w:r>
      <w:r w:rsidR="00120EB6" w:rsidRPr="00166384">
        <w:rPr>
          <w:rFonts w:ascii="Times New Roman" w:hAnsi="Times New Roman" w:cs="Times New Roman"/>
          <w:sz w:val="24"/>
          <w:szCs w:val="24"/>
        </w:rPr>
        <w:t xml:space="preserve">Psychotomimetic States Inventory; </w:t>
      </w:r>
      <w:r w:rsidR="00BD231D" w:rsidRPr="00166384">
        <w:rPr>
          <w:rFonts w:ascii="Times New Roman" w:hAnsi="Times New Roman" w:cs="Times New Roman"/>
          <w:sz w:val="24"/>
          <w:szCs w:val="24"/>
        </w:rPr>
        <w:t xml:space="preserve">PSI and </w:t>
      </w:r>
      <w:r w:rsidR="00120EB6" w:rsidRPr="00166384">
        <w:rPr>
          <w:rFonts w:ascii="Times New Roman" w:hAnsi="Times New Roman" w:cs="Times New Roman"/>
          <w:sz w:val="24"/>
          <w:szCs w:val="24"/>
        </w:rPr>
        <w:t xml:space="preserve">Brief Psychiatric Rating Scale; </w:t>
      </w:r>
      <w:r w:rsidR="00BD231D" w:rsidRPr="00166384">
        <w:rPr>
          <w:rFonts w:ascii="Times New Roman" w:hAnsi="Times New Roman" w:cs="Times New Roman"/>
          <w:sz w:val="24"/>
          <w:szCs w:val="24"/>
        </w:rPr>
        <w:t xml:space="preserve">BPRS) </w:t>
      </w:r>
    </w:p>
    <w:tbl>
      <w:tblPr>
        <w:tblW w:w="14380" w:type="dxa"/>
        <w:tblInd w:w="108" w:type="dxa"/>
        <w:tblLook w:val="04A0" w:firstRow="1" w:lastRow="0" w:firstColumn="1" w:lastColumn="0" w:noHBand="0" w:noVBand="1"/>
      </w:tblPr>
      <w:tblGrid>
        <w:gridCol w:w="3620"/>
        <w:gridCol w:w="525"/>
        <w:gridCol w:w="283"/>
        <w:gridCol w:w="1852"/>
        <w:gridCol w:w="1780"/>
        <w:gridCol w:w="2080"/>
        <w:gridCol w:w="1920"/>
        <w:gridCol w:w="2320"/>
      </w:tblGrid>
      <w:tr w:rsidR="00B738FD" w:rsidRPr="00B738FD" w14:paraId="1851EE52" w14:textId="77777777" w:rsidTr="00E73EA1">
        <w:trPr>
          <w:trHeight w:val="300"/>
        </w:trPr>
        <w:tc>
          <w:tcPr>
            <w:tcW w:w="36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5D682B90" w14:textId="77777777" w:rsidR="00B738FD" w:rsidRPr="00E73EA1" w:rsidRDefault="00B738FD" w:rsidP="00B738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80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005C103A" w14:textId="77777777" w:rsidR="00B738FD" w:rsidRPr="00E73EA1" w:rsidRDefault="00B738FD" w:rsidP="00B738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1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66E73D89" w14:textId="77777777" w:rsidR="00B738FD" w:rsidRPr="00E73EA1" w:rsidRDefault="00B738FD" w:rsidP="00B738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386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749DDC0F" w14:textId="7BC26AF5" w:rsidR="00B738FD" w:rsidRPr="00E73EA1" w:rsidRDefault="00B738FD" w:rsidP="00B738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E73EA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Cannabis Dependence</w:t>
            </w:r>
          </w:p>
        </w:tc>
        <w:tc>
          <w:tcPr>
            <w:tcW w:w="42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</w:tcPr>
          <w:p w14:paraId="70EEE847" w14:textId="1F4A0BF6" w:rsidR="00B738FD" w:rsidRPr="00E73EA1" w:rsidRDefault="00B738FD" w:rsidP="00B738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E73EA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Cannabis-induced psychotic symptoms</w:t>
            </w:r>
          </w:p>
        </w:tc>
      </w:tr>
      <w:tr w:rsidR="00B738FD" w:rsidRPr="00B738FD" w14:paraId="360FEF85" w14:textId="77777777" w:rsidTr="00E73EA1">
        <w:trPr>
          <w:trHeight w:val="300"/>
        </w:trPr>
        <w:tc>
          <w:tcPr>
            <w:tcW w:w="36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98286F3" w14:textId="445F073D" w:rsidR="00B738FD" w:rsidRPr="00B738FD" w:rsidRDefault="00B738FD" w:rsidP="00B738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80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F7FE3BB" w14:textId="77777777" w:rsidR="00B738FD" w:rsidRPr="00B738FD" w:rsidRDefault="00B738FD" w:rsidP="00B738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N</w:t>
            </w:r>
          </w:p>
        </w:tc>
        <w:tc>
          <w:tcPr>
            <w:tcW w:w="1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8505367" w14:textId="77777777" w:rsidR="00B738FD" w:rsidRPr="00B738FD" w:rsidRDefault="00B738FD" w:rsidP="00B738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Mean (SD)</w:t>
            </w:r>
          </w:p>
        </w:tc>
        <w:tc>
          <w:tcPr>
            <w:tcW w:w="17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C9C616C" w14:textId="1019740F" w:rsidR="00B738FD" w:rsidRPr="00B738FD" w:rsidRDefault="002409A6" w:rsidP="00B738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E73EA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SDS</w:t>
            </w:r>
          </w:p>
        </w:tc>
        <w:tc>
          <w:tcPr>
            <w:tcW w:w="20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6523F42" w14:textId="199D123D" w:rsidR="00B738FD" w:rsidRPr="00B738FD" w:rsidRDefault="009375B4" w:rsidP="00B738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E73EA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DSM IV-TR</w:t>
            </w:r>
          </w:p>
        </w:tc>
        <w:tc>
          <w:tcPr>
            <w:tcW w:w="19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C518458" w14:textId="611C9514" w:rsidR="00B738FD" w:rsidRPr="00B738FD" w:rsidRDefault="00B738FD" w:rsidP="00B738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PSI</w:t>
            </w:r>
          </w:p>
        </w:tc>
        <w:tc>
          <w:tcPr>
            <w:tcW w:w="23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E4EF4BD" w14:textId="31ECD9DD" w:rsidR="00B738FD" w:rsidRPr="00B738FD" w:rsidRDefault="00B738FD" w:rsidP="00B738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BPRS </w:t>
            </w:r>
          </w:p>
        </w:tc>
      </w:tr>
      <w:tr w:rsidR="0005506E" w:rsidRPr="00B738FD" w14:paraId="73B43238" w14:textId="77777777" w:rsidTr="0005506E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C649AB5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DS (No/Yes)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A8FDFFA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12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C906BEF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3.7% yes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B89A22B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A1F0624" w14:textId="66CBD83A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0.381***</w:t>
            </w:r>
            <w:r w:rsidRPr="00635D98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b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33B6798" w14:textId="090BE0BA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36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a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</w:tcPr>
          <w:p w14:paraId="49022E3A" w14:textId="155AAF9D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23</w:t>
            </w:r>
            <w:r w:rsidR="00635D98"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</w:tr>
      <w:tr w:rsidR="0005506E" w:rsidRPr="00B738FD" w14:paraId="6036BEE4" w14:textId="77777777" w:rsidTr="0005506E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795AA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SM IV criteria (No/Yes)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57665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11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BE026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8.4% yes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2FB61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28F75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63F77" w14:textId="2EE2384B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60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a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0D8867" w14:textId="225154FC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68</w:t>
            </w:r>
            <w:r w:rsidR="00635D98"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</w:tr>
      <w:tr w:rsidR="0005506E" w:rsidRPr="00B738FD" w14:paraId="09499E58" w14:textId="77777777" w:rsidTr="00E73EA1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F462B1D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hange PSI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1F0BBCC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84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B6146CA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.65 (16.83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DE5B0BD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FBA1827" w14:textId="77777777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13D73AD" w14:textId="77777777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D8B6FB8" w14:textId="304A8322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0.131**</w:t>
            </w:r>
            <w:r w:rsidRPr="00635D98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c</w:t>
            </w:r>
            <w:r w:rsidRPr="005D301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</w:t>
            </w:r>
          </w:p>
        </w:tc>
      </w:tr>
      <w:tr w:rsidR="0005506E" w:rsidRPr="00B738FD" w14:paraId="7A838572" w14:textId="77777777" w:rsidTr="00E73EA1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C47CB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Change BPRS 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B2EEE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02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447CA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.91 (9.97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2D65E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6A0A6" w14:textId="77777777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DEB9B" w14:textId="77777777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450FB" w14:textId="77777777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</w:t>
            </w:r>
          </w:p>
        </w:tc>
      </w:tr>
      <w:tr w:rsidR="0005506E" w:rsidRPr="00B738FD" w14:paraId="1B3BA59A" w14:textId="77777777" w:rsidTr="00E73EA1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2A36592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ge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17C4EF4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16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8EDDA54" w14:textId="19AF3CBA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.5</w:t>
            </w: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</w:t>
            </w: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(1.67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7DDB3BC" w14:textId="23F2668B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 </w:t>
            </w: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77</w:t>
            </w:r>
            <w:r w:rsidRPr="00A05849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a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F4530BA" w14:textId="68D06118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04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a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C6B2BF5" w14:textId="45104AB9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32</w:t>
            </w:r>
            <w:r w:rsidRPr="005D301F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c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6822E6C" w14:textId="35958B5D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-0.127*</w:t>
            </w:r>
            <w:r w:rsidRPr="00635D98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c</w:t>
            </w:r>
          </w:p>
        </w:tc>
      </w:tr>
      <w:tr w:rsidR="0005506E" w:rsidRPr="00B738FD" w14:paraId="5712A3FB" w14:textId="77777777" w:rsidTr="00E73EA1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CB98B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ex (M/F)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6F6F7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18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D4A09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13 Female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DE8C0" w14:textId="76CBC3E8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23</w:t>
            </w:r>
            <w:r w:rsidRPr="007625D6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b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6F167" w14:textId="02279AD0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20</w:t>
            </w:r>
            <w:r w:rsidRPr="005D301F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b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7EC96" w14:textId="43C9D895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</w:t>
            </w: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19</w:t>
            </w:r>
            <w:r w:rsidR="00635D98"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C0D2F" w14:textId="1733D308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224</w:t>
            </w:r>
            <w:r w:rsidRPr="005D301F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a</w:t>
            </w:r>
          </w:p>
        </w:tc>
      </w:tr>
      <w:tr w:rsidR="0005506E" w:rsidRPr="00B738FD" w14:paraId="4DDCF1AB" w14:textId="77777777" w:rsidTr="00E73EA1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129C135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HC % in cannabis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9E5CCBF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66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FEC8199" w14:textId="23F7CBAA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9.60</w:t>
            </w: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(4.69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F349116" w14:textId="74D61EB4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1</w:t>
            </w: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EAEF646" w14:textId="4945C201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49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a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92AA9E2" w14:textId="1D0F702E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83</w:t>
            </w:r>
            <w:r w:rsidRPr="005D301F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c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4C3FD65" w14:textId="56D12432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28</w:t>
            </w:r>
            <w:r w:rsidRPr="005D301F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c</w:t>
            </w:r>
          </w:p>
        </w:tc>
      </w:tr>
      <w:tr w:rsidR="0005506E" w:rsidRPr="00B738FD" w14:paraId="76B34A33" w14:textId="77777777" w:rsidTr="00E73EA1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00F21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BD % in cannabis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12EF1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66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2B81C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82 (1.66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DB481" w14:textId="347AA6C9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</w:t>
            </w: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09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2AAC2" w14:textId="4C80F097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 </w:t>
            </w: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53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a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D8B8D" w14:textId="744F476F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0.037</w:t>
            </w:r>
            <w:r w:rsidRPr="005D301F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c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F671A" w14:textId="2AB40283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67</w:t>
            </w:r>
            <w:r w:rsidRPr="005D301F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c</w:t>
            </w:r>
          </w:p>
        </w:tc>
      </w:tr>
      <w:tr w:rsidR="0005506E" w:rsidRPr="00B738FD" w14:paraId="1B81C74A" w14:textId="77777777" w:rsidTr="00E73EA1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7328D2C" w14:textId="751DB023" w:rsidR="0005506E" w:rsidRPr="00B738FD" w:rsidRDefault="00B62634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Urine </w:t>
            </w:r>
            <w:r w:rsidR="0005506E"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HC</w:t>
            </w:r>
            <w:r w:rsidR="0005506E" w:rsidRPr="00E73EA1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COOH/</w:t>
            </w:r>
            <w:r w:rsidR="0005506E"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reatinine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95EBA8F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48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227D72A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22.41 (253.21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D765094" w14:textId="23F24D51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</w:t>
            </w: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0.350***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a</w:t>
            </w: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EFE344E" w14:textId="18BF6565" w:rsidR="0005506E" w:rsidRPr="005D301F" w:rsidRDefault="0005506E" w:rsidP="00B6263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</w:t>
            </w:r>
            <w:r w:rsidR="00B62634">
              <w:rPr>
                <w:rFonts w:ascii="Arial" w:hAnsi="Arial" w:cs="Arial"/>
              </w:rPr>
              <w:t>r=</w:t>
            </w:r>
            <w:r w:rsidR="00B62634">
              <w:t>0.228***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9295574" w14:textId="20746C68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-0.196***</w:t>
            </w:r>
            <w:r w:rsidRPr="00635D98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c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1BFF0B2" w14:textId="2D6F87A8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78</w:t>
            </w:r>
            <w:r w:rsidRPr="005D301F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c</w:t>
            </w:r>
          </w:p>
        </w:tc>
      </w:tr>
      <w:tr w:rsidR="0005506E" w:rsidRPr="00B738FD" w14:paraId="0FBD7645" w14:textId="77777777" w:rsidTr="0062773D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72791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Hair-THC (no/yes)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5BCAA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12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3C18B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5.7% yes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4A7AB" w14:textId="52FC9CB2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</w:t>
            </w: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0.206***</w:t>
            </w:r>
            <w:r w:rsidRPr="0005506E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b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13179" w14:textId="69FBAA93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0.094</w:t>
            </w:r>
            <w:r w:rsidRPr="005D301F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b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3CD72" w14:textId="6D8DCC2D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94</w:t>
            </w:r>
            <w:r w:rsidR="00635D98"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1D43C4" w14:textId="4CA10F7B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-0.135**</w:t>
            </w:r>
            <w:r w:rsidR="00DA52FD"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</w:tr>
      <w:tr w:rsidR="0005506E" w:rsidRPr="00B738FD" w14:paraId="3A35DB9D" w14:textId="77777777" w:rsidTr="0062773D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26EF427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Hair-CBD (no/yes)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5997A20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12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BEEDE24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3.5% yes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5CCCD9D" w14:textId="40143F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</w:t>
            </w: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0.178***</w:t>
            </w:r>
            <w:r w:rsidRPr="0005506E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b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CF8E543" w14:textId="7A45FCAE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0.074</w:t>
            </w:r>
            <w:r w:rsidRPr="005D301F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b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3802463" w14:textId="02F4B11A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71</w:t>
            </w:r>
            <w:r w:rsidR="00635D98"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</w:tcPr>
          <w:p w14:paraId="1600DD48" w14:textId="59BF8796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-0.123*</w:t>
            </w:r>
            <w:r w:rsidR="00DA52FD"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</w:tr>
      <w:tr w:rsidR="0005506E" w:rsidRPr="00B738FD" w14:paraId="3B62B7B3" w14:textId="77777777" w:rsidTr="0062773D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6E250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Hair-CBN (no/yes)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4ED75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44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66589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8.1% yes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23646" w14:textId="63D39A29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</w:t>
            </w: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0.215***</w:t>
            </w:r>
            <w:r w:rsidRPr="0005506E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b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8FECA" w14:textId="0CDFA191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0.030</w:t>
            </w:r>
            <w:r w:rsidRPr="005D301F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b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533950" w14:textId="0A8E5E11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-0.102*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CA992B" w14:textId="342BC600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-0.116*</w:t>
            </w:r>
            <w:r w:rsidR="00DA52FD"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</w:tr>
      <w:tr w:rsidR="0005506E" w:rsidRPr="00B738FD" w14:paraId="423B2C9E" w14:textId="77777777" w:rsidTr="0062773D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52E26E4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Hair-THC-COOH (no/yes)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696E300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44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58F5F9A" w14:textId="61060EAC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.6</w:t>
            </w: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%</w:t>
            </w: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yes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853604D" w14:textId="47CE003E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</w:t>
            </w: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0.170***</w:t>
            </w:r>
            <w:r w:rsidRPr="0005506E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b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1A23D25" w14:textId="06EEA940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0.136**</w:t>
            </w:r>
            <w:r w:rsidRPr="00635D98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b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</w:tcPr>
          <w:p w14:paraId="68107FBE" w14:textId="21DA5CDD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68</w:t>
            </w:r>
            <w:r w:rsidR="00635D98"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</w:tcPr>
          <w:p w14:paraId="5C018AEA" w14:textId="713E1F6B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87</w:t>
            </w:r>
            <w:r w:rsidR="00DA52FD"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</w:tr>
      <w:tr w:rsidR="0005506E" w:rsidRPr="00B738FD" w14:paraId="48B8CE15" w14:textId="77777777" w:rsidTr="0062773D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B7BAB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Hair-THC-OH (no/yes)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439E4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44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DD9E2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4.9% yes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CAF2F" w14:textId="44EC3333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</w:t>
            </w: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0.135**</w:t>
            </w:r>
            <w:r w:rsidRPr="0005506E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b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9701F" w14:textId="3474FBDA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0.069</w:t>
            </w:r>
            <w:r w:rsidRPr="005D301F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b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6F2B22" w14:textId="2D3CE2A5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21</w:t>
            </w:r>
            <w:r w:rsidR="00635D98"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D670FA" w14:textId="291483D3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72</w:t>
            </w:r>
            <w:r w:rsidR="00DA52FD"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</w:tr>
      <w:tr w:rsidR="0005506E" w:rsidRPr="00B738FD" w14:paraId="488E62FD" w14:textId="77777777" w:rsidTr="00E73EA1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4C6DC5C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ge of first use (years)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C00A25F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13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F61CE30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4.94 (2.05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62FB957" w14:textId="2B2E93B9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33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a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FE61765" w14:textId="5F2CB6BD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-0.122*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a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91C60E6" w14:textId="6EC4C5DB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0.206***</w:t>
            </w:r>
            <w:r w:rsidRPr="005D301F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  <w:lang w:eastAsia="en-GB"/>
              </w:rPr>
              <w:t>c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0BE1DE9" w14:textId="6DDEB0A2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0.032</w:t>
            </w:r>
            <w:r w:rsidRPr="005D301F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c</w:t>
            </w:r>
          </w:p>
        </w:tc>
      </w:tr>
      <w:tr w:rsidR="0005506E" w:rsidRPr="00B738FD" w14:paraId="7B4B194E" w14:textId="77777777" w:rsidTr="00E73EA1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85AC1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Last used (days)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E6598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01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C5D00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.20 (7.24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8883E" w14:textId="7030FF15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-0.244***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a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F71B0" w14:textId="2D6C3DE6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79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a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94B7E" w14:textId="56E6E0FA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162**</w:t>
            </w:r>
            <w:r w:rsidRPr="00635D98">
              <w:rPr>
                <w:rFonts w:ascii="Times New Roman" w:eastAsia="Times New Roman" w:hAnsi="Times New Roman" w:cs="Times New Roman"/>
                <w:b/>
                <w:color w:val="000000"/>
                <w:vertAlign w:val="superscript"/>
                <w:lang w:eastAsia="en-GB"/>
              </w:rPr>
              <w:t>d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229D1" w14:textId="3059D82C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0.069</w:t>
            </w:r>
            <w:r w:rsidRPr="005D301F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d</w:t>
            </w:r>
          </w:p>
        </w:tc>
      </w:tr>
      <w:tr w:rsidR="0005506E" w:rsidRPr="00B738FD" w14:paraId="76A860BD" w14:textId="77777777" w:rsidTr="00E73EA1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B16B236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Years Used (years)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0BF7240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01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B8EB04E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.88 (2.36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C0E7CE0" w14:textId="6E7906C4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</w:t>
            </w: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38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2D968D5" w14:textId="323F33CE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93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a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997637C" w14:textId="0E79B942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-0.148**</w:t>
            </w:r>
            <w:r w:rsidRPr="00635D98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c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FD0570C" w14:textId="132B175D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39</w:t>
            </w:r>
            <w:r w:rsidRPr="005D301F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c</w:t>
            </w:r>
          </w:p>
        </w:tc>
      </w:tr>
      <w:tr w:rsidR="0005506E" w:rsidRPr="00B738FD" w14:paraId="68747689" w14:textId="77777777" w:rsidTr="00E73EA1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43CC1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ays per month (days)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B88F6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98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21ED5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6.87 (10.95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5A693" w14:textId="03D4F10E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</w:t>
            </w: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0.486***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a</w:t>
            </w: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41D09" w14:textId="2989B3BE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</w:t>
            </w: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0.431***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AAE9F" w14:textId="4BC0C15C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-0.141**</w:t>
            </w:r>
            <w:r w:rsidRPr="00635D98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d</w:t>
            </w:r>
            <w:r w:rsidRPr="005D301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9E71E" w14:textId="66BF1620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49</w:t>
            </w:r>
            <w:r w:rsidRPr="005D301F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d</w:t>
            </w:r>
          </w:p>
        </w:tc>
      </w:tr>
      <w:tr w:rsidR="0005506E" w:rsidRPr="00B738FD" w14:paraId="7FBEF581" w14:textId="77777777" w:rsidTr="00E73EA1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6F463B9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ime to smoke 3.5g (days)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8A29701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92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08809A9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0.31 (17.25)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DE75B74" w14:textId="7654F7A5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-0.199***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a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FAC60C9" w14:textId="37C8CAFD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-0.208***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a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309CB39" w14:textId="52E9960C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0.143**</w:t>
            </w:r>
            <w:r w:rsidRPr="00635D98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d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9C61922" w14:textId="1A16A1D1" w:rsidR="0005506E" w:rsidRPr="005D301F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D301F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23</w:t>
            </w:r>
            <w:r w:rsidRPr="005D301F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d</w:t>
            </w:r>
          </w:p>
        </w:tc>
      </w:tr>
      <w:tr w:rsidR="0005506E" w:rsidRPr="00B738FD" w14:paraId="62CE4A43" w14:textId="77777777" w:rsidTr="00EF48C5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D52FE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otency Preference (No/Yes)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5C14D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13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57772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9% yes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42D67" w14:textId="5907EA2D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</w:t>
            </w: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0.212***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b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E8BDB" w14:textId="1FAFA49B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</w:t>
            </w: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0.165***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b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E81651" w14:textId="7364BBF0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76</w:t>
            </w:r>
            <w:r w:rsidR="00635D98"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ACFF63" w14:textId="5F428381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73</w:t>
            </w:r>
            <w:r w:rsidR="00DA52FD"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 xml:space="preserve"> a</w:t>
            </w:r>
          </w:p>
        </w:tc>
      </w:tr>
      <w:tr w:rsidR="0005506E" w:rsidRPr="00B738FD" w14:paraId="73B8D58B" w14:textId="77777777" w:rsidTr="00E73EA1">
        <w:trPr>
          <w:trHeight w:val="300"/>
        </w:trPr>
        <w:tc>
          <w:tcPr>
            <w:tcW w:w="36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F03C941" w14:textId="5B3B1E16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</w:t>
            </w:r>
            <w:r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oney spent per week on cannabis</w:t>
            </w: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(£)</w:t>
            </w:r>
          </w:p>
        </w:tc>
        <w:tc>
          <w:tcPr>
            <w:tcW w:w="808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F4C7F14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11</w:t>
            </w:r>
          </w:p>
        </w:tc>
        <w:tc>
          <w:tcPr>
            <w:tcW w:w="1852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4B41282" w14:textId="77777777" w:rsidR="0005506E" w:rsidRPr="00B738FD" w:rsidRDefault="0005506E" w:rsidP="000550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.26 (22.64)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B36E2F6" w14:textId="29D83D24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</w:t>
            </w: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0.412***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a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3ADDA20" w14:textId="2D2018B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 </w:t>
            </w:r>
            <w:r w:rsidRPr="00B738F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0.345***</w:t>
            </w:r>
            <w:r w:rsidRPr="00EF48C5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F95C0B0" w14:textId="416EE4BD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 -0.144**</w:t>
            </w:r>
            <w:r w:rsidRPr="00635D98">
              <w:rPr>
                <w:rFonts w:ascii="Times New Roman" w:eastAsia="Times New Roman" w:hAnsi="Times New Roman" w:cs="Times New Roman"/>
                <w:bCs/>
                <w:color w:val="000000"/>
                <w:vertAlign w:val="superscript"/>
                <w:lang w:eastAsia="en-GB"/>
              </w:rPr>
              <w:t>d</w:t>
            </w:r>
            <w:r w:rsidRPr="005D301F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  <w:lang w:eastAsia="en-GB"/>
              </w:rPr>
              <w:t xml:space="preserve"> 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F0DE938" w14:textId="714A8552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20</w:t>
            </w:r>
            <w:r w:rsidRPr="00DC39B5">
              <w:rPr>
                <w:rFonts w:ascii="Times New Roman" w:eastAsia="Times New Roman" w:hAnsi="Times New Roman" w:cs="Times New Roman"/>
                <w:color w:val="000000"/>
                <w:vertAlign w:val="superscript"/>
                <w:lang w:eastAsia="en-GB"/>
              </w:rPr>
              <w:t>d</w:t>
            </w:r>
          </w:p>
        </w:tc>
      </w:tr>
      <w:tr w:rsidR="0005506E" w:rsidRPr="00B738FD" w14:paraId="0F4CEDC8" w14:textId="77777777" w:rsidTr="00442AEF">
        <w:trPr>
          <w:trHeight w:val="300"/>
        </w:trPr>
        <w:tc>
          <w:tcPr>
            <w:tcW w:w="41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29549" w14:textId="77777777" w:rsidR="0005506E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GB"/>
              </w:rPr>
            </w:pPr>
            <w:r w:rsidRPr="00B738F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GB"/>
              </w:rPr>
              <w:t>* p≤ .05, ** p≤ .01, *** p≤ .001</w:t>
            </w:r>
          </w:p>
          <w:p w14:paraId="0055C36E" w14:textId="720BCED2" w:rsidR="0005506E" w:rsidRPr="00E91FDD" w:rsidRDefault="0005506E" w:rsidP="0005506E">
            <w:pPr>
              <w:spacing w:line="240" w:lineRule="auto"/>
              <w:ind w:right="458"/>
              <w:jc w:val="both"/>
              <w:rPr>
                <w:rFonts w:ascii="Times New Roman" w:hAnsi="Times New Roman" w:cs="Times New Roman"/>
                <w:sz w:val="18"/>
                <w:szCs w:val="24"/>
              </w:rPr>
            </w:pPr>
            <w:r w:rsidRPr="00442AEF">
              <w:rPr>
                <w:rFonts w:ascii="Times New Roman" w:hAnsi="Times New Roman" w:cs="Times New Roman"/>
                <w:sz w:val="18"/>
                <w:szCs w:val="24"/>
                <w:vertAlign w:val="superscript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24"/>
              </w:rPr>
              <w:t xml:space="preserve"> </w:t>
            </w:r>
            <w:r w:rsidR="00DA52FD">
              <w:rPr>
                <w:rFonts w:ascii="Times New Roman" w:hAnsi="Times New Roman" w:cs="Times New Roman"/>
                <w:sz w:val="18"/>
                <w:szCs w:val="24"/>
              </w:rPr>
              <w:t>point biserial correlation</w:t>
            </w:r>
            <w:r>
              <w:rPr>
                <w:rFonts w:ascii="Times New Roman" w:hAnsi="Times New Roman" w:cs="Times New Roman"/>
                <w:sz w:val="18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18"/>
                <w:szCs w:val="24"/>
                <w:vertAlign w:val="superscript"/>
              </w:rPr>
              <w:t>b</w:t>
            </w:r>
            <w:r w:rsidRPr="00E91FDD">
              <w:rPr>
                <w:rFonts w:ascii="Times New Roman" w:hAnsi="Times New Roman" w:cs="Times New Roman"/>
                <w:sz w:val="18"/>
                <w:szCs w:val="24"/>
              </w:rPr>
              <w:t>Phi</w:t>
            </w:r>
            <w:r>
              <w:rPr>
                <w:rFonts w:ascii="Times New Roman" w:hAnsi="Times New Roman" w:cs="Times New Roman"/>
                <w:sz w:val="18"/>
                <w:szCs w:val="24"/>
              </w:rPr>
              <w:t xml:space="preserve"> correlation coefficient, </w:t>
            </w:r>
            <w:r w:rsidRPr="00442AEF">
              <w:rPr>
                <w:rFonts w:ascii="Times New Roman" w:hAnsi="Times New Roman" w:cs="Times New Roman"/>
                <w:sz w:val="18"/>
                <w:szCs w:val="24"/>
                <w:vertAlign w:val="superscript"/>
              </w:rPr>
              <w:t>C</w:t>
            </w:r>
            <w:r>
              <w:rPr>
                <w:rFonts w:ascii="Times New Roman" w:hAnsi="Times New Roman" w:cs="Times New Roman"/>
                <w:sz w:val="18"/>
                <w:szCs w:val="24"/>
                <w:vertAlign w:val="superscript"/>
              </w:rPr>
              <w:t xml:space="preserve"> </w:t>
            </w:r>
            <w:r w:rsidRPr="009B0D07">
              <w:rPr>
                <w:rFonts w:ascii="Times New Roman" w:hAnsi="Times New Roman" w:cs="Times New Roman"/>
                <w:sz w:val="18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18"/>
                <w:szCs w:val="24"/>
              </w:rPr>
              <w:t>easons correlation coefficient</w:t>
            </w:r>
            <w:r w:rsidRPr="00E91FDD">
              <w:rPr>
                <w:rFonts w:ascii="Times New Roman" w:hAnsi="Times New Roman" w:cs="Times New Roman"/>
                <w:sz w:val="18"/>
                <w:szCs w:val="24"/>
              </w:rPr>
              <w:t xml:space="preserve"> </w:t>
            </w:r>
            <w:r w:rsidRPr="009B0D07">
              <w:rPr>
                <w:rFonts w:ascii="Times New Roman" w:hAnsi="Times New Roman" w:cs="Times New Roman"/>
                <w:sz w:val="18"/>
                <w:szCs w:val="24"/>
                <w:vertAlign w:val="superscript"/>
              </w:rPr>
              <w:t>d</w:t>
            </w:r>
            <w:r>
              <w:rPr>
                <w:rFonts w:ascii="Times New Roman" w:hAnsi="Times New Roman" w:cs="Times New Roman"/>
                <w:sz w:val="18"/>
                <w:szCs w:val="24"/>
              </w:rPr>
              <w:t xml:space="preserve"> S</w:t>
            </w:r>
            <w:r w:rsidRPr="00E91FDD">
              <w:rPr>
                <w:rFonts w:ascii="Times New Roman" w:hAnsi="Times New Roman" w:cs="Times New Roman"/>
                <w:sz w:val="18"/>
                <w:szCs w:val="24"/>
              </w:rPr>
              <w:t>pearmans rho</w:t>
            </w:r>
          </w:p>
          <w:p w14:paraId="14E52B49" w14:textId="0268C24C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GB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A57AD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GB"/>
              </w:rPr>
            </w:pP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25E9E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493EA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B3A8C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1CBBA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16142" w14:textId="77777777" w:rsidR="0005506E" w:rsidRPr="00B738FD" w:rsidRDefault="0005506E" w:rsidP="000550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</w:tbl>
    <w:p w14:paraId="3CEEFA76" w14:textId="67377C06" w:rsidR="00F656EC" w:rsidRDefault="00F656EC" w:rsidP="00AC63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9DE50B" w14:textId="77777777" w:rsidR="00E91FDD" w:rsidRDefault="00E91FDD" w:rsidP="00AC63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E8F76B" w14:textId="37C13D74" w:rsidR="00AC63B0" w:rsidRPr="00166384" w:rsidRDefault="00B62634" w:rsidP="00AC63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plementary T</w:t>
      </w:r>
      <w:r w:rsidR="002D1892" w:rsidRPr="00166384">
        <w:rPr>
          <w:rFonts w:ascii="Times New Roman" w:hAnsi="Times New Roman" w:cs="Times New Roman"/>
          <w:sz w:val="24"/>
          <w:szCs w:val="24"/>
        </w:rPr>
        <w:t xml:space="preserve">able 2: </w:t>
      </w:r>
      <w:r w:rsidR="00BD231D" w:rsidRPr="00166384">
        <w:rPr>
          <w:rFonts w:ascii="Times New Roman" w:hAnsi="Times New Roman" w:cs="Times New Roman"/>
          <w:sz w:val="24"/>
          <w:szCs w:val="24"/>
        </w:rPr>
        <w:t xml:space="preserve">Univariate </w:t>
      </w:r>
      <w:r w:rsidR="002D1892" w:rsidRPr="00166384">
        <w:rPr>
          <w:rFonts w:ascii="Times New Roman" w:hAnsi="Times New Roman" w:cs="Times New Roman"/>
          <w:sz w:val="24"/>
          <w:szCs w:val="24"/>
        </w:rPr>
        <w:t xml:space="preserve">Bayesian Information Criterion (BIC) values </w:t>
      </w:r>
      <w:r w:rsidR="00BD231D" w:rsidRPr="00166384">
        <w:rPr>
          <w:rFonts w:ascii="Times New Roman" w:hAnsi="Times New Roman" w:cs="Times New Roman"/>
          <w:sz w:val="24"/>
          <w:szCs w:val="24"/>
        </w:rPr>
        <w:t xml:space="preserve">ranked in order </w:t>
      </w:r>
      <w:r w:rsidR="002D1892" w:rsidRPr="00166384">
        <w:rPr>
          <w:rFonts w:ascii="Times New Roman" w:hAnsi="Times New Roman" w:cs="Times New Roman"/>
          <w:sz w:val="24"/>
          <w:szCs w:val="24"/>
        </w:rPr>
        <w:t>from lowest to highest</w:t>
      </w:r>
      <w:r w:rsidR="00BD39D6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PlainTable4"/>
        <w:tblW w:w="15208" w:type="dxa"/>
        <w:tblLook w:val="04A0" w:firstRow="1" w:lastRow="0" w:firstColumn="1" w:lastColumn="0" w:noHBand="0" w:noVBand="1"/>
      </w:tblPr>
      <w:tblGrid>
        <w:gridCol w:w="4378"/>
        <w:gridCol w:w="1123"/>
        <w:gridCol w:w="4285"/>
        <w:gridCol w:w="1123"/>
        <w:gridCol w:w="3067"/>
        <w:gridCol w:w="1232"/>
      </w:tblGrid>
      <w:tr w:rsidR="004F4548" w:rsidRPr="00166384" w14:paraId="1AE3554E" w14:textId="77777777" w:rsidTr="001663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8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14430A" w14:textId="77777777" w:rsidR="00B93844" w:rsidRPr="00B93844" w:rsidRDefault="00B93844" w:rsidP="00B9384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SDS</w:t>
            </w:r>
          </w:p>
        </w:tc>
        <w:tc>
          <w:tcPr>
            <w:tcW w:w="11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5C89CF" w14:textId="77777777" w:rsidR="00B93844" w:rsidRPr="00B93844" w:rsidRDefault="00B93844" w:rsidP="00B9384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IC</w:t>
            </w:r>
          </w:p>
        </w:tc>
        <w:tc>
          <w:tcPr>
            <w:tcW w:w="42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1FA65C" w14:textId="77777777" w:rsidR="00B93844" w:rsidRPr="00B93844" w:rsidRDefault="00B93844" w:rsidP="00B9384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DSM-IV-TR</w:t>
            </w:r>
          </w:p>
        </w:tc>
        <w:tc>
          <w:tcPr>
            <w:tcW w:w="11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3E014B" w14:textId="77777777" w:rsidR="00B93844" w:rsidRPr="00B93844" w:rsidRDefault="00B93844" w:rsidP="00B9384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IC</w:t>
            </w:r>
          </w:p>
        </w:tc>
        <w:tc>
          <w:tcPr>
            <w:tcW w:w="30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C48D57" w14:textId="77777777" w:rsidR="00B93844" w:rsidRPr="00B93844" w:rsidRDefault="00B93844" w:rsidP="00B9384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SI</w:t>
            </w:r>
          </w:p>
        </w:tc>
        <w:tc>
          <w:tcPr>
            <w:tcW w:w="1232" w:type="dxa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14:paraId="6B6EF614" w14:textId="77777777" w:rsidR="00B93844" w:rsidRPr="00B93844" w:rsidRDefault="00B93844" w:rsidP="00B93844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IC</w:t>
            </w:r>
          </w:p>
        </w:tc>
      </w:tr>
      <w:tr w:rsidR="00DD2AAB" w:rsidRPr="00166384" w14:paraId="30381038" w14:textId="77777777" w:rsidTr="00166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8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1E4C4484" w14:textId="61BA98E7" w:rsidR="00B93844" w:rsidRPr="00B93844" w:rsidRDefault="00DD2AAB" w:rsidP="00B93844">
            <w:pPr>
              <w:spacing w:after="0" w:line="24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</w:pPr>
            <w:r w:rsidRPr="00166384">
              <w:rPr>
                <w:rFonts w:ascii="Times New Roman" w:hAnsi="Times New Roman" w:cs="Times New Roman"/>
                <w:b w:val="0"/>
                <w:sz w:val="24"/>
                <w:szCs w:val="24"/>
              </w:rPr>
              <w:t>THC-COOH/creatinine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hideMark/>
          </w:tcPr>
          <w:p w14:paraId="6EED31C0" w14:textId="77777777" w:rsidR="00B93844" w:rsidRPr="00B93844" w:rsidRDefault="00B93844" w:rsidP="00B93844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14.686</w:t>
            </w:r>
          </w:p>
        </w:tc>
        <w:tc>
          <w:tcPr>
            <w:tcW w:w="42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hideMark/>
          </w:tcPr>
          <w:p w14:paraId="1C9A7CA0" w14:textId="0A18A825" w:rsidR="00B93844" w:rsidRPr="00B93844" w:rsidRDefault="00DD2AAB" w:rsidP="00B9384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66384">
              <w:rPr>
                <w:rFonts w:ascii="Times New Roman" w:hAnsi="Times New Roman" w:cs="Times New Roman"/>
                <w:sz w:val="24"/>
                <w:szCs w:val="24"/>
              </w:rPr>
              <w:t>THC-COOH/creatinine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hideMark/>
          </w:tcPr>
          <w:p w14:paraId="6DABD2ED" w14:textId="77777777" w:rsidR="00B93844" w:rsidRPr="00B93844" w:rsidRDefault="00B93844" w:rsidP="00B93844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65.757</w:t>
            </w:r>
          </w:p>
        </w:tc>
        <w:tc>
          <w:tcPr>
            <w:tcW w:w="3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hideMark/>
          </w:tcPr>
          <w:p w14:paraId="73C7AEE7" w14:textId="06A96872" w:rsidR="00B93844" w:rsidRPr="00B93844" w:rsidRDefault="00DD2AAB" w:rsidP="00B9384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166384">
              <w:rPr>
                <w:rFonts w:ascii="Times New Roman" w:hAnsi="Times New Roman" w:cs="Times New Roman"/>
                <w:sz w:val="24"/>
                <w:szCs w:val="24"/>
              </w:rPr>
              <w:t>THC-COOH/creatinine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4E8DC7D5" w14:textId="77777777" w:rsidR="00B93844" w:rsidRPr="00B93844" w:rsidRDefault="00B93844" w:rsidP="00B93844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735.501</w:t>
            </w:r>
          </w:p>
        </w:tc>
      </w:tr>
      <w:tr w:rsidR="004F4548" w:rsidRPr="00166384" w14:paraId="362E813D" w14:textId="77777777" w:rsidTr="00166384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8" w:type="dxa"/>
            <w:tcBorders>
              <w:right w:val="single" w:sz="4" w:space="0" w:color="auto"/>
            </w:tcBorders>
            <w:noWrap/>
            <w:hideMark/>
          </w:tcPr>
          <w:p w14:paraId="71D30603" w14:textId="67F5F329" w:rsidR="00B93844" w:rsidRPr="00B93844" w:rsidRDefault="00B93844" w:rsidP="00B93844">
            <w:pPr>
              <w:spacing w:after="0" w:line="24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Days per month</w:t>
            </w:r>
            <w:r w:rsidR="004F4548" w:rsidRPr="0016638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 xml:space="preserve"> (days)</w:t>
            </w: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79AA0D8" w14:textId="77777777" w:rsidR="00B93844" w:rsidRPr="00B93844" w:rsidRDefault="00B93844" w:rsidP="00B9384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56.812</w:t>
            </w:r>
          </w:p>
        </w:tc>
        <w:tc>
          <w:tcPr>
            <w:tcW w:w="428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2194CC6" w14:textId="77225E8D" w:rsidR="00B93844" w:rsidRPr="00B93844" w:rsidRDefault="00B93844" w:rsidP="00B9384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Days per month</w:t>
            </w:r>
            <w:r w:rsidR="004F4548" w:rsidRPr="001663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 (days)</w:t>
            </w: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FA2F449" w14:textId="77777777" w:rsidR="00B93844" w:rsidRPr="00B93844" w:rsidRDefault="00B93844" w:rsidP="00B9384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84.628</w:t>
            </w:r>
          </w:p>
        </w:tc>
        <w:tc>
          <w:tcPr>
            <w:tcW w:w="3067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98282BD" w14:textId="0E87D139" w:rsidR="00B93844" w:rsidRPr="00B93844" w:rsidRDefault="00B93844" w:rsidP="00B9384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ge of first cannabis use</w:t>
            </w:r>
            <w:r w:rsidR="00166384" w:rsidRPr="001663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 (years)</w:t>
            </w:r>
          </w:p>
        </w:tc>
        <w:tc>
          <w:tcPr>
            <w:tcW w:w="1232" w:type="dxa"/>
            <w:tcBorders>
              <w:left w:val="single" w:sz="4" w:space="0" w:color="auto"/>
            </w:tcBorders>
            <w:noWrap/>
            <w:hideMark/>
          </w:tcPr>
          <w:p w14:paraId="7EDE6DFD" w14:textId="77777777" w:rsidR="00B93844" w:rsidRPr="00B93844" w:rsidRDefault="00B93844" w:rsidP="00B9384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258.232</w:t>
            </w:r>
          </w:p>
        </w:tc>
      </w:tr>
      <w:tr w:rsidR="00DD2AAB" w:rsidRPr="00166384" w14:paraId="7B587F03" w14:textId="77777777" w:rsidTr="00166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8" w:type="dxa"/>
            <w:tcBorders>
              <w:right w:val="single" w:sz="4" w:space="0" w:color="auto"/>
            </w:tcBorders>
            <w:noWrap/>
            <w:hideMark/>
          </w:tcPr>
          <w:p w14:paraId="3120E497" w14:textId="77777777" w:rsidR="00B93844" w:rsidRPr="00B93844" w:rsidRDefault="00B93844" w:rsidP="00B93844">
            <w:pPr>
              <w:spacing w:after="0" w:line="24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Money spent per week on cannabis (£)</w:t>
            </w: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5EE501E" w14:textId="77777777" w:rsidR="00B93844" w:rsidRPr="00B93844" w:rsidRDefault="00B93844" w:rsidP="00B93844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90.646</w:t>
            </w:r>
          </w:p>
        </w:tc>
        <w:tc>
          <w:tcPr>
            <w:tcW w:w="428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28471E1" w14:textId="77777777" w:rsidR="00B93844" w:rsidRPr="00B93844" w:rsidRDefault="00B93844" w:rsidP="00B9384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oney spent per week on cannabis (£)</w:t>
            </w: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E119C8E" w14:textId="77777777" w:rsidR="00B93844" w:rsidRPr="00B93844" w:rsidRDefault="00B93844" w:rsidP="00B93844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21.664</w:t>
            </w:r>
          </w:p>
        </w:tc>
        <w:tc>
          <w:tcPr>
            <w:tcW w:w="3067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4AFC8EE" w14:textId="77777777" w:rsidR="00B93844" w:rsidRPr="00B93844" w:rsidRDefault="00B93844" w:rsidP="00B93844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232" w:type="dxa"/>
            <w:tcBorders>
              <w:left w:val="single" w:sz="4" w:space="0" w:color="auto"/>
            </w:tcBorders>
            <w:noWrap/>
            <w:hideMark/>
          </w:tcPr>
          <w:p w14:paraId="06BC2808" w14:textId="77777777" w:rsidR="00B93844" w:rsidRPr="00B93844" w:rsidRDefault="00B93844" w:rsidP="00B9384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4F4548" w:rsidRPr="00166384" w14:paraId="3CD96E60" w14:textId="77777777" w:rsidTr="00166384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8" w:type="dxa"/>
            <w:tcBorders>
              <w:right w:val="single" w:sz="4" w:space="0" w:color="auto"/>
            </w:tcBorders>
            <w:noWrap/>
            <w:hideMark/>
          </w:tcPr>
          <w:p w14:paraId="0D0D9A91" w14:textId="77777777" w:rsidR="00B93844" w:rsidRPr="00B93844" w:rsidRDefault="00B93844" w:rsidP="00B93844">
            <w:pPr>
              <w:spacing w:after="0" w:line="24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Last used (days)</w:t>
            </w: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DEF658B" w14:textId="77777777" w:rsidR="00B93844" w:rsidRPr="00B93844" w:rsidRDefault="00B93844" w:rsidP="00B9384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11.722</w:t>
            </w:r>
          </w:p>
        </w:tc>
        <w:tc>
          <w:tcPr>
            <w:tcW w:w="428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4178087" w14:textId="77777777" w:rsidR="00B93844" w:rsidRPr="00B93844" w:rsidRDefault="00B93844" w:rsidP="00B9384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Time to smoke 3.5g (days)</w:t>
            </w: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4AA9E9F" w14:textId="77777777" w:rsidR="00B93844" w:rsidRPr="00B93844" w:rsidRDefault="00B93844" w:rsidP="00B9384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33.635</w:t>
            </w:r>
          </w:p>
        </w:tc>
        <w:tc>
          <w:tcPr>
            <w:tcW w:w="3067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09422F6" w14:textId="77777777" w:rsidR="00B93844" w:rsidRPr="00B93844" w:rsidRDefault="00B93844" w:rsidP="00B9384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232" w:type="dxa"/>
            <w:tcBorders>
              <w:left w:val="single" w:sz="4" w:space="0" w:color="auto"/>
            </w:tcBorders>
            <w:noWrap/>
            <w:hideMark/>
          </w:tcPr>
          <w:p w14:paraId="3E0E121B" w14:textId="77777777" w:rsidR="00B93844" w:rsidRPr="00B93844" w:rsidRDefault="00B93844" w:rsidP="00B9384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DD2AAB" w:rsidRPr="00166384" w14:paraId="3ABCE81D" w14:textId="77777777" w:rsidTr="00166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8" w:type="dxa"/>
            <w:tcBorders>
              <w:right w:val="single" w:sz="4" w:space="0" w:color="auto"/>
            </w:tcBorders>
            <w:noWrap/>
            <w:hideMark/>
          </w:tcPr>
          <w:p w14:paraId="7C6C272C" w14:textId="77777777" w:rsidR="00B93844" w:rsidRPr="00B93844" w:rsidRDefault="00B93844" w:rsidP="00B93844">
            <w:pPr>
              <w:spacing w:after="0" w:line="24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Time to smoke 3.5g (days)</w:t>
            </w: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C27BC11" w14:textId="77777777" w:rsidR="00B93844" w:rsidRPr="00B93844" w:rsidRDefault="00B93844" w:rsidP="00B93844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29.820</w:t>
            </w:r>
          </w:p>
        </w:tc>
        <w:tc>
          <w:tcPr>
            <w:tcW w:w="428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B66C664" w14:textId="77777777" w:rsidR="00B93844" w:rsidRPr="00B93844" w:rsidRDefault="00B93844" w:rsidP="00B9384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otency Preference (No/Yes)</w:t>
            </w: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30D5F1F3" w14:textId="77777777" w:rsidR="00B93844" w:rsidRPr="00B93844" w:rsidRDefault="00B93844" w:rsidP="00B93844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70.152</w:t>
            </w:r>
          </w:p>
        </w:tc>
        <w:tc>
          <w:tcPr>
            <w:tcW w:w="3067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AAFC86D" w14:textId="77777777" w:rsidR="00B93844" w:rsidRPr="00B93844" w:rsidRDefault="00B93844" w:rsidP="00B93844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232" w:type="dxa"/>
            <w:tcBorders>
              <w:left w:val="single" w:sz="4" w:space="0" w:color="auto"/>
            </w:tcBorders>
            <w:noWrap/>
            <w:hideMark/>
          </w:tcPr>
          <w:p w14:paraId="64A8CC92" w14:textId="77777777" w:rsidR="00B93844" w:rsidRPr="00B93844" w:rsidRDefault="00B93844" w:rsidP="00B9384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4F4548" w:rsidRPr="00166384" w14:paraId="61F3708B" w14:textId="77777777" w:rsidTr="00166384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8" w:type="dxa"/>
            <w:tcBorders>
              <w:right w:val="single" w:sz="4" w:space="0" w:color="auto"/>
            </w:tcBorders>
            <w:noWrap/>
            <w:hideMark/>
          </w:tcPr>
          <w:p w14:paraId="7C2169A9" w14:textId="532DD0CB" w:rsidR="00B93844" w:rsidRPr="00B93844" w:rsidRDefault="00B93844" w:rsidP="004F4548">
            <w:pPr>
              <w:spacing w:after="0" w:line="24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Hair</w:t>
            </w:r>
            <w:r w:rsidR="004F4548" w:rsidRPr="0016638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-</w:t>
            </w:r>
            <w:r w:rsidRPr="00B9384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CBN</w:t>
            </w:r>
            <w:r w:rsidR="00166384" w:rsidRPr="0016638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 xml:space="preserve"> (No/Yes)</w:t>
            </w: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8DF8363" w14:textId="77777777" w:rsidR="00B93844" w:rsidRPr="00B93844" w:rsidRDefault="00B93844" w:rsidP="00B9384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57.468</w:t>
            </w:r>
          </w:p>
        </w:tc>
        <w:tc>
          <w:tcPr>
            <w:tcW w:w="428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1C044B5" w14:textId="77777777" w:rsidR="00B93844" w:rsidRPr="00B93844" w:rsidRDefault="00B93844" w:rsidP="00B9384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818A220" w14:textId="77777777" w:rsidR="00B93844" w:rsidRPr="00B93844" w:rsidRDefault="00B93844" w:rsidP="00B9384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3067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410A5AE" w14:textId="77777777" w:rsidR="00B93844" w:rsidRPr="00B93844" w:rsidRDefault="00B93844" w:rsidP="00B9384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32" w:type="dxa"/>
            <w:tcBorders>
              <w:left w:val="single" w:sz="4" w:space="0" w:color="auto"/>
            </w:tcBorders>
            <w:noWrap/>
            <w:hideMark/>
          </w:tcPr>
          <w:p w14:paraId="5DB0C7F2" w14:textId="77777777" w:rsidR="00B93844" w:rsidRPr="00B93844" w:rsidRDefault="00B93844" w:rsidP="00B9384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DD2AAB" w:rsidRPr="00166384" w14:paraId="4819943E" w14:textId="77777777" w:rsidTr="00166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8" w:type="dxa"/>
            <w:tcBorders>
              <w:right w:val="single" w:sz="4" w:space="0" w:color="auto"/>
            </w:tcBorders>
            <w:noWrap/>
            <w:hideMark/>
          </w:tcPr>
          <w:p w14:paraId="53317856" w14:textId="77777777" w:rsidR="00B93844" w:rsidRPr="00B93844" w:rsidRDefault="00B93844" w:rsidP="00B93844">
            <w:pPr>
              <w:spacing w:after="0" w:line="24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Potency Preference (No/Yes)</w:t>
            </w: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BE24E0A" w14:textId="77777777" w:rsidR="00B93844" w:rsidRPr="00B93844" w:rsidRDefault="00B93844" w:rsidP="00B93844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58.107</w:t>
            </w:r>
          </w:p>
        </w:tc>
        <w:tc>
          <w:tcPr>
            <w:tcW w:w="428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3D8A476" w14:textId="77777777" w:rsidR="00B93844" w:rsidRPr="00B93844" w:rsidRDefault="00B93844" w:rsidP="00B93844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929F9A4" w14:textId="77777777" w:rsidR="00B93844" w:rsidRPr="00B93844" w:rsidRDefault="00B93844" w:rsidP="00B9384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3067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A5AD9F3" w14:textId="77777777" w:rsidR="00B93844" w:rsidRPr="00B93844" w:rsidRDefault="00B93844" w:rsidP="00B9384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32" w:type="dxa"/>
            <w:tcBorders>
              <w:left w:val="single" w:sz="4" w:space="0" w:color="auto"/>
            </w:tcBorders>
            <w:noWrap/>
            <w:hideMark/>
          </w:tcPr>
          <w:p w14:paraId="3A682328" w14:textId="77777777" w:rsidR="00B93844" w:rsidRPr="00B93844" w:rsidRDefault="00B93844" w:rsidP="00B9384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4F4548" w:rsidRPr="00166384" w14:paraId="1CC50913" w14:textId="77777777" w:rsidTr="00166384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8" w:type="dxa"/>
            <w:tcBorders>
              <w:right w:val="single" w:sz="4" w:space="0" w:color="auto"/>
            </w:tcBorders>
            <w:noWrap/>
            <w:hideMark/>
          </w:tcPr>
          <w:p w14:paraId="1858D8C8" w14:textId="02F35B06" w:rsidR="00B93844" w:rsidRPr="00B93844" w:rsidRDefault="00B93844" w:rsidP="00B93844">
            <w:pPr>
              <w:spacing w:after="0" w:line="24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Hair-THC</w:t>
            </w:r>
            <w:r w:rsidR="00166384" w:rsidRPr="0016638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 xml:space="preserve"> (No/Yes)</w:t>
            </w: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381245C" w14:textId="77777777" w:rsidR="00B93844" w:rsidRPr="00B93844" w:rsidRDefault="00B93844" w:rsidP="00B9384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58.858</w:t>
            </w:r>
          </w:p>
        </w:tc>
        <w:tc>
          <w:tcPr>
            <w:tcW w:w="428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C5C9DA3" w14:textId="77777777" w:rsidR="00B93844" w:rsidRPr="00B93844" w:rsidRDefault="00B93844" w:rsidP="00B9384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818433D" w14:textId="77777777" w:rsidR="00B93844" w:rsidRPr="00B93844" w:rsidRDefault="00B93844" w:rsidP="00B9384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3067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5D870DF" w14:textId="77777777" w:rsidR="00B93844" w:rsidRPr="00B93844" w:rsidRDefault="00B93844" w:rsidP="00B9384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32" w:type="dxa"/>
            <w:tcBorders>
              <w:left w:val="single" w:sz="4" w:space="0" w:color="auto"/>
            </w:tcBorders>
            <w:noWrap/>
            <w:hideMark/>
          </w:tcPr>
          <w:p w14:paraId="6B6F02A3" w14:textId="77777777" w:rsidR="00B93844" w:rsidRPr="00B93844" w:rsidRDefault="00B93844" w:rsidP="00B9384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DD2AAB" w:rsidRPr="00166384" w14:paraId="1C235CA3" w14:textId="77777777" w:rsidTr="00166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8" w:type="dxa"/>
            <w:tcBorders>
              <w:right w:val="single" w:sz="4" w:space="0" w:color="auto"/>
            </w:tcBorders>
            <w:noWrap/>
            <w:hideMark/>
          </w:tcPr>
          <w:p w14:paraId="4DF9DA12" w14:textId="29E98A97" w:rsidR="00B93844" w:rsidRPr="00B93844" w:rsidRDefault="00B93844" w:rsidP="004F4548">
            <w:pPr>
              <w:spacing w:after="0" w:line="24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Hair</w:t>
            </w:r>
            <w:r w:rsidR="004F4548" w:rsidRPr="0016638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-</w:t>
            </w:r>
            <w:r w:rsidRPr="00B9384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CBD</w:t>
            </w:r>
            <w:r w:rsidR="00166384" w:rsidRPr="0016638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 xml:space="preserve"> (No/Yes)</w:t>
            </w: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052FB8EA" w14:textId="77777777" w:rsidR="00B93844" w:rsidRPr="00B93844" w:rsidRDefault="00B93844" w:rsidP="00B93844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63.581</w:t>
            </w:r>
          </w:p>
        </w:tc>
        <w:tc>
          <w:tcPr>
            <w:tcW w:w="428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2D58A5B" w14:textId="77777777" w:rsidR="00B93844" w:rsidRPr="00B93844" w:rsidRDefault="00B93844" w:rsidP="00B93844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25297204" w14:textId="77777777" w:rsidR="00B93844" w:rsidRPr="00B93844" w:rsidRDefault="00B93844" w:rsidP="00B9384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3067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207DCB1" w14:textId="77777777" w:rsidR="00B93844" w:rsidRPr="00B93844" w:rsidRDefault="00B93844" w:rsidP="00B9384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32" w:type="dxa"/>
            <w:tcBorders>
              <w:left w:val="single" w:sz="4" w:space="0" w:color="auto"/>
            </w:tcBorders>
            <w:noWrap/>
            <w:hideMark/>
          </w:tcPr>
          <w:p w14:paraId="42AA58F4" w14:textId="77777777" w:rsidR="00B93844" w:rsidRPr="00B93844" w:rsidRDefault="00B93844" w:rsidP="00B9384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4F4548" w:rsidRPr="00166384" w14:paraId="143AF064" w14:textId="77777777" w:rsidTr="00166384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8" w:type="dxa"/>
            <w:tcBorders>
              <w:right w:val="single" w:sz="4" w:space="0" w:color="auto"/>
            </w:tcBorders>
            <w:noWrap/>
            <w:hideMark/>
          </w:tcPr>
          <w:p w14:paraId="13A5A472" w14:textId="74590C91" w:rsidR="00B93844" w:rsidRPr="00B93844" w:rsidRDefault="004F4548" w:rsidP="00B93844">
            <w:pPr>
              <w:spacing w:after="0" w:line="24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</w:pPr>
            <w:r w:rsidRPr="0016638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Hair-</w:t>
            </w:r>
            <w:r w:rsidR="00B93844" w:rsidRPr="00B9384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THC</w:t>
            </w:r>
            <w:r w:rsidRPr="0016638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-</w:t>
            </w:r>
            <w:r w:rsidR="00B93844" w:rsidRPr="00B9384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COOH</w:t>
            </w:r>
            <w:r w:rsidR="00166384" w:rsidRPr="0016638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 xml:space="preserve"> (No/Yes)</w:t>
            </w: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4A26AFA" w14:textId="77777777" w:rsidR="00B93844" w:rsidRPr="00B93844" w:rsidRDefault="00B93844" w:rsidP="00B9384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64.838</w:t>
            </w:r>
          </w:p>
        </w:tc>
        <w:tc>
          <w:tcPr>
            <w:tcW w:w="428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5EED02F" w14:textId="77777777" w:rsidR="00B93844" w:rsidRPr="00B93844" w:rsidRDefault="00B93844" w:rsidP="00B93844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65B59355" w14:textId="77777777" w:rsidR="00B93844" w:rsidRPr="00B93844" w:rsidRDefault="00B93844" w:rsidP="00B9384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3067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01E21241" w14:textId="77777777" w:rsidR="00B93844" w:rsidRPr="00B93844" w:rsidRDefault="00B93844" w:rsidP="00B9384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32" w:type="dxa"/>
            <w:tcBorders>
              <w:left w:val="single" w:sz="4" w:space="0" w:color="auto"/>
            </w:tcBorders>
            <w:noWrap/>
            <w:hideMark/>
          </w:tcPr>
          <w:p w14:paraId="58E2EA14" w14:textId="77777777" w:rsidR="00B93844" w:rsidRPr="00B93844" w:rsidRDefault="00B93844" w:rsidP="00B9384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  <w:tr w:rsidR="00DD2AAB" w:rsidRPr="00166384" w14:paraId="48B494FB" w14:textId="77777777" w:rsidTr="001663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8" w:type="dxa"/>
            <w:tcBorders>
              <w:right w:val="single" w:sz="4" w:space="0" w:color="auto"/>
            </w:tcBorders>
            <w:noWrap/>
            <w:hideMark/>
          </w:tcPr>
          <w:p w14:paraId="3424DEC2" w14:textId="5206E440" w:rsidR="00B93844" w:rsidRPr="00B93844" w:rsidRDefault="00B93844" w:rsidP="004F4548">
            <w:pPr>
              <w:spacing w:after="0" w:line="24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Hair</w:t>
            </w:r>
            <w:r w:rsidR="004F4548" w:rsidRPr="0016638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-</w:t>
            </w:r>
            <w:r w:rsidRPr="00B9384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THC</w:t>
            </w:r>
            <w:r w:rsidR="004F4548" w:rsidRPr="0016638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-</w:t>
            </w:r>
            <w:r w:rsidRPr="00B9384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>OH</w:t>
            </w:r>
            <w:r w:rsidR="00166384" w:rsidRPr="00166384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GB"/>
              </w:rPr>
              <w:t xml:space="preserve"> (No/Yes)</w:t>
            </w: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05827552" w14:textId="77777777" w:rsidR="00B93844" w:rsidRPr="00B93844" w:rsidRDefault="00B93844" w:rsidP="00B93844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938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69.144</w:t>
            </w:r>
          </w:p>
        </w:tc>
        <w:tc>
          <w:tcPr>
            <w:tcW w:w="4285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78DB9125" w14:textId="77777777" w:rsidR="00B93844" w:rsidRPr="00B93844" w:rsidRDefault="00B93844" w:rsidP="00B93844">
            <w:pPr>
              <w:spacing w:after="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1A5C27CA" w14:textId="77777777" w:rsidR="00B93844" w:rsidRPr="00B93844" w:rsidRDefault="00B93844" w:rsidP="00B9384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3067" w:type="dxa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5C6F20DC" w14:textId="77777777" w:rsidR="00B93844" w:rsidRPr="00B93844" w:rsidRDefault="00B93844" w:rsidP="00B9384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232" w:type="dxa"/>
            <w:tcBorders>
              <w:left w:val="single" w:sz="4" w:space="0" w:color="auto"/>
            </w:tcBorders>
            <w:noWrap/>
            <w:hideMark/>
          </w:tcPr>
          <w:p w14:paraId="2E4C85C5" w14:textId="77777777" w:rsidR="00B93844" w:rsidRPr="00B93844" w:rsidRDefault="00B93844" w:rsidP="00B93844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</w:tbl>
    <w:p w14:paraId="7E03A0B5" w14:textId="43CCE689" w:rsidR="00FF5FA2" w:rsidRDefault="00FF5FA2" w:rsidP="00290D9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5B106C" w14:textId="79D6FA8D" w:rsidR="005F3B47" w:rsidRDefault="005F3B47" w:rsidP="00290D9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756EC9B" w14:textId="6CBFDA09" w:rsidR="00015BE0" w:rsidRDefault="00015BE0" w:rsidP="00290D9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71C8269" w14:textId="3BC3A26E" w:rsidR="00015BE0" w:rsidRDefault="00015BE0" w:rsidP="00290D9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B3B16D9" w14:textId="04E86837" w:rsidR="00015BE0" w:rsidRDefault="00015BE0" w:rsidP="00290D9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2F2B03D" w14:textId="135FFF16" w:rsidR="00015BE0" w:rsidRDefault="00015BE0" w:rsidP="00290D9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4C9AA2F" w14:textId="2792B9F2" w:rsidR="00015BE0" w:rsidRDefault="00015BE0" w:rsidP="00290D9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2F44FD5" w14:textId="31A76CD4" w:rsidR="00015BE0" w:rsidRDefault="00015BE0" w:rsidP="00290D9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F06E1AB" w14:textId="460C6976" w:rsidR="00015BE0" w:rsidRDefault="00015BE0" w:rsidP="00290D9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536B5F2" w14:textId="7EEEFC32" w:rsidR="00015BE0" w:rsidRDefault="00015BE0" w:rsidP="00290D9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14E10F6" w14:textId="1AED7E84" w:rsidR="00015BE0" w:rsidRDefault="00015BE0" w:rsidP="00290D9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41B5CEE" w14:textId="48C8DB2C" w:rsidR="00015BE0" w:rsidRDefault="00015BE0" w:rsidP="00290D9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C8CF01D" w14:textId="77777777" w:rsidR="00015BE0" w:rsidRDefault="00015BE0" w:rsidP="00290D9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B3ACABC" w14:textId="2C49011A" w:rsidR="009F259E" w:rsidRDefault="00CF2A39" w:rsidP="00290D9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p</w:t>
      </w:r>
      <w:r w:rsidR="00C358E5">
        <w:rPr>
          <w:rFonts w:ascii="Times New Roman" w:hAnsi="Times New Roman" w:cs="Times New Roman"/>
          <w:sz w:val="24"/>
          <w:szCs w:val="24"/>
        </w:rPr>
        <w:t>plementary table 3: Associations</w:t>
      </w:r>
      <w:r>
        <w:rPr>
          <w:rFonts w:ascii="Times New Roman" w:hAnsi="Times New Roman" w:cs="Times New Roman"/>
          <w:sz w:val="24"/>
          <w:szCs w:val="24"/>
        </w:rPr>
        <w:t xml:space="preserve"> between s</w:t>
      </w:r>
      <w:r w:rsidRPr="00166384">
        <w:rPr>
          <w:rFonts w:ascii="Times New Roman" w:hAnsi="Times New Roman" w:cs="Times New Roman"/>
          <w:sz w:val="24"/>
          <w:szCs w:val="24"/>
        </w:rPr>
        <w:t xml:space="preserve">elf-report and biological </w:t>
      </w:r>
      <w:r>
        <w:rPr>
          <w:rFonts w:ascii="Times New Roman" w:hAnsi="Times New Roman" w:cs="Times New Roman"/>
          <w:sz w:val="24"/>
          <w:szCs w:val="24"/>
        </w:rPr>
        <w:t>i</w:t>
      </w:r>
      <w:r w:rsidR="0025056E">
        <w:rPr>
          <w:rFonts w:ascii="Times New Roman" w:hAnsi="Times New Roman" w:cs="Times New Roman"/>
          <w:sz w:val="24"/>
          <w:szCs w:val="24"/>
        </w:rPr>
        <w:t>ndices of cannabinoid exposure.</w:t>
      </w:r>
    </w:p>
    <w:tbl>
      <w:tblPr>
        <w:tblStyle w:val="PlainTable2"/>
        <w:tblpPr w:leftFromText="180" w:rightFromText="180" w:vertAnchor="page" w:horzAnchor="margin" w:tblpY="1313"/>
        <w:tblW w:w="15451" w:type="dxa"/>
        <w:tblLook w:val="04A0" w:firstRow="1" w:lastRow="0" w:firstColumn="1" w:lastColumn="0" w:noHBand="0" w:noVBand="1"/>
      </w:tblPr>
      <w:tblGrid>
        <w:gridCol w:w="1276"/>
        <w:gridCol w:w="846"/>
        <w:gridCol w:w="641"/>
        <w:gridCol w:w="840"/>
        <w:gridCol w:w="762"/>
        <w:gridCol w:w="904"/>
        <w:gridCol w:w="898"/>
        <w:gridCol w:w="845"/>
        <w:gridCol w:w="845"/>
        <w:gridCol w:w="845"/>
        <w:gridCol w:w="845"/>
        <w:gridCol w:w="904"/>
        <w:gridCol w:w="904"/>
        <w:gridCol w:w="725"/>
        <w:gridCol w:w="904"/>
        <w:gridCol w:w="904"/>
        <w:gridCol w:w="883"/>
        <w:gridCol w:w="680"/>
      </w:tblGrid>
      <w:tr w:rsidR="0003694A" w:rsidRPr="006208DA" w14:paraId="4866E0B2" w14:textId="77777777" w:rsidTr="002859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0AF8BE37" w14:textId="77777777" w:rsidR="005F3B47" w:rsidRPr="006208DA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03A5EA0C" w14:textId="77777777" w:rsidR="005F3B47" w:rsidRPr="006208DA" w:rsidRDefault="005F3B47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Age</w:t>
            </w:r>
          </w:p>
        </w:tc>
        <w:tc>
          <w:tcPr>
            <w:tcW w:w="639" w:type="dxa"/>
            <w:noWrap/>
            <w:hideMark/>
          </w:tcPr>
          <w:p w14:paraId="0F108C54" w14:textId="77777777" w:rsidR="005F3B47" w:rsidRPr="006208DA" w:rsidRDefault="005F3B47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 xml:space="preserve">Sex </w:t>
            </w:r>
          </w:p>
        </w:tc>
        <w:tc>
          <w:tcPr>
            <w:tcW w:w="838" w:type="dxa"/>
            <w:noWrap/>
            <w:hideMark/>
          </w:tcPr>
          <w:p w14:paraId="08E42E50" w14:textId="77777777" w:rsidR="005F3B47" w:rsidRPr="006208DA" w:rsidRDefault="005F3B47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THC % in cannabis</w:t>
            </w:r>
          </w:p>
        </w:tc>
        <w:tc>
          <w:tcPr>
            <w:tcW w:w="763" w:type="dxa"/>
            <w:noWrap/>
            <w:hideMark/>
          </w:tcPr>
          <w:p w14:paraId="34D16497" w14:textId="77777777" w:rsidR="005F3B47" w:rsidRPr="006208DA" w:rsidRDefault="005F3B47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CBD % in cannabis</w:t>
            </w:r>
          </w:p>
        </w:tc>
        <w:tc>
          <w:tcPr>
            <w:tcW w:w="902" w:type="dxa"/>
            <w:noWrap/>
            <w:hideMark/>
          </w:tcPr>
          <w:p w14:paraId="600CD12A" w14:textId="77777777" w:rsidR="005F3B47" w:rsidRPr="006208DA" w:rsidRDefault="005F3B47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THC:</w:t>
            </w:r>
          </w:p>
          <w:p w14:paraId="66C13011" w14:textId="77777777" w:rsidR="005F3B47" w:rsidRPr="006208DA" w:rsidRDefault="005F3B47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creatinine ratio</w:t>
            </w:r>
          </w:p>
        </w:tc>
        <w:tc>
          <w:tcPr>
            <w:tcW w:w="896" w:type="dxa"/>
            <w:noWrap/>
            <w:hideMark/>
          </w:tcPr>
          <w:p w14:paraId="1C5DE707" w14:textId="77777777" w:rsidR="005F3B47" w:rsidRPr="006208DA" w:rsidRDefault="005F3B47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 xml:space="preserve">Hair-THC </w:t>
            </w:r>
          </w:p>
        </w:tc>
        <w:tc>
          <w:tcPr>
            <w:tcW w:w="844" w:type="dxa"/>
            <w:noWrap/>
            <w:hideMark/>
          </w:tcPr>
          <w:p w14:paraId="5974ABC4" w14:textId="77777777" w:rsidR="005F3B47" w:rsidRPr="006208DA" w:rsidRDefault="005F3B47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Hair-CBD</w:t>
            </w:r>
          </w:p>
        </w:tc>
        <w:tc>
          <w:tcPr>
            <w:tcW w:w="844" w:type="dxa"/>
            <w:noWrap/>
            <w:hideMark/>
          </w:tcPr>
          <w:p w14:paraId="6BEE6F31" w14:textId="77777777" w:rsidR="005F3B47" w:rsidRPr="006208DA" w:rsidRDefault="005F3B47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Hair-CBN</w:t>
            </w:r>
          </w:p>
        </w:tc>
        <w:tc>
          <w:tcPr>
            <w:tcW w:w="844" w:type="dxa"/>
            <w:noWrap/>
            <w:hideMark/>
          </w:tcPr>
          <w:p w14:paraId="352CA7B5" w14:textId="77777777" w:rsidR="005F3B47" w:rsidRPr="006208DA" w:rsidRDefault="005F3B47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Hair-THC-COOH</w:t>
            </w:r>
          </w:p>
        </w:tc>
        <w:tc>
          <w:tcPr>
            <w:tcW w:w="844" w:type="dxa"/>
            <w:noWrap/>
            <w:hideMark/>
          </w:tcPr>
          <w:p w14:paraId="0D2A9CCE" w14:textId="77777777" w:rsidR="005F3B47" w:rsidRPr="006208DA" w:rsidRDefault="005F3B47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Hair-THC-OH</w:t>
            </w:r>
          </w:p>
        </w:tc>
        <w:tc>
          <w:tcPr>
            <w:tcW w:w="902" w:type="dxa"/>
            <w:noWrap/>
            <w:hideMark/>
          </w:tcPr>
          <w:p w14:paraId="36CE3A57" w14:textId="77777777" w:rsidR="005F3B47" w:rsidRPr="006208DA" w:rsidRDefault="005F3B47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Age of first use</w:t>
            </w:r>
          </w:p>
        </w:tc>
        <w:tc>
          <w:tcPr>
            <w:tcW w:w="902" w:type="dxa"/>
            <w:noWrap/>
            <w:hideMark/>
          </w:tcPr>
          <w:p w14:paraId="20A0FB97" w14:textId="77777777" w:rsidR="005F3B47" w:rsidRPr="006208DA" w:rsidRDefault="005F3B47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Last used</w:t>
            </w:r>
          </w:p>
        </w:tc>
        <w:tc>
          <w:tcPr>
            <w:tcW w:w="738" w:type="dxa"/>
            <w:noWrap/>
            <w:hideMark/>
          </w:tcPr>
          <w:p w14:paraId="5AE09D7B" w14:textId="77777777" w:rsidR="005F3B47" w:rsidRPr="006208DA" w:rsidRDefault="005F3B47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Years Used</w:t>
            </w:r>
          </w:p>
        </w:tc>
        <w:tc>
          <w:tcPr>
            <w:tcW w:w="902" w:type="dxa"/>
            <w:noWrap/>
            <w:hideMark/>
          </w:tcPr>
          <w:p w14:paraId="7606586A" w14:textId="77777777" w:rsidR="005F3B47" w:rsidRPr="006208DA" w:rsidRDefault="005F3B47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 xml:space="preserve">Days per month </w:t>
            </w:r>
          </w:p>
        </w:tc>
        <w:tc>
          <w:tcPr>
            <w:tcW w:w="902" w:type="dxa"/>
            <w:noWrap/>
            <w:hideMark/>
          </w:tcPr>
          <w:p w14:paraId="6C7AC774" w14:textId="77777777" w:rsidR="005F3B47" w:rsidRPr="006208DA" w:rsidRDefault="005F3B47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Time to smoke 3.5g</w:t>
            </w:r>
          </w:p>
        </w:tc>
        <w:tc>
          <w:tcPr>
            <w:tcW w:w="882" w:type="dxa"/>
            <w:noWrap/>
            <w:hideMark/>
          </w:tcPr>
          <w:p w14:paraId="3D428B2D" w14:textId="77777777" w:rsidR="005F3B47" w:rsidRPr="006208DA" w:rsidRDefault="005F3B47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 xml:space="preserve">Potency Preference </w:t>
            </w:r>
          </w:p>
        </w:tc>
        <w:tc>
          <w:tcPr>
            <w:tcW w:w="692" w:type="dxa"/>
            <w:noWrap/>
            <w:hideMark/>
          </w:tcPr>
          <w:p w14:paraId="3CE215B0" w14:textId="459B2E81" w:rsidR="005F3B47" w:rsidRPr="006208DA" w:rsidRDefault="0003694A" w:rsidP="005F3B47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Money spent</w:t>
            </w:r>
          </w:p>
        </w:tc>
      </w:tr>
      <w:tr w:rsidR="0003694A" w:rsidRPr="006208DA" w14:paraId="0D7D5624" w14:textId="77777777" w:rsidTr="00285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2DC6EBC0" w14:textId="77777777" w:rsidR="005F3B47" w:rsidRPr="006208DA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sz w:val="16"/>
                <w:szCs w:val="16"/>
              </w:rPr>
              <w:t>Age</w:t>
            </w:r>
          </w:p>
        </w:tc>
        <w:tc>
          <w:tcPr>
            <w:tcW w:w="844" w:type="dxa"/>
            <w:noWrap/>
            <w:hideMark/>
          </w:tcPr>
          <w:p w14:paraId="434EEB7C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1.000</w:t>
            </w:r>
          </w:p>
        </w:tc>
        <w:tc>
          <w:tcPr>
            <w:tcW w:w="639" w:type="dxa"/>
            <w:noWrap/>
            <w:hideMark/>
          </w:tcPr>
          <w:p w14:paraId="45ACB981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38" w:type="dxa"/>
            <w:noWrap/>
            <w:hideMark/>
          </w:tcPr>
          <w:p w14:paraId="0E557251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763" w:type="dxa"/>
            <w:noWrap/>
            <w:hideMark/>
          </w:tcPr>
          <w:p w14:paraId="7F0F48D7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086A61E3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96" w:type="dxa"/>
            <w:noWrap/>
            <w:hideMark/>
          </w:tcPr>
          <w:p w14:paraId="7439E5A7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6C2C2D9A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75DE698C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708422C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183652E8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77174D71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5402ECF9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738" w:type="dxa"/>
            <w:noWrap/>
            <w:hideMark/>
          </w:tcPr>
          <w:p w14:paraId="0F49EF4A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226DB3C4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65961D6C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82" w:type="dxa"/>
            <w:noWrap/>
            <w:hideMark/>
          </w:tcPr>
          <w:p w14:paraId="4AF3B36B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692" w:type="dxa"/>
            <w:noWrap/>
            <w:hideMark/>
          </w:tcPr>
          <w:p w14:paraId="0236DB07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03694A" w:rsidRPr="006208DA" w14:paraId="4FC7E9B5" w14:textId="77777777" w:rsidTr="0028592E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1C5E5835" w14:textId="77777777" w:rsidR="005F3B47" w:rsidRPr="006208DA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sz w:val="16"/>
                <w:szCs w:val="16"/>
              </w:rPr>
              <w:t>Sex (M/F)</w:t>
            </w:r>
          </w:p>
        </w:tc>
        <w:tc>
          <w:tcPr>
            <w:tcW w:w="844" w:type="dxa"/>
            <w:noWrap/>
            <w:hideMark/>
          </w:tcPr>
          <w:p w14:paraId="6A6AAB6A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33</w:t>
            </w:r>
          </w:p>
          <w:p w14:paraId="193EEA43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639" w:type="dxa"/>
            <w:noWrap/>
            <w:hideMark/>
          </w:tcPr>
          <w:p w14:paraId="1DADBD45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1.000</w:t>
            </w:r>
          </w:p>
        </w:tc>
        <w:tc>
          <w:tcPr>
            <w:tcW w:w="838" w:type="dxa"/>
            <w:noWrap/>
            <w:hideMark/>
          </w:tcPr>
          <w:p w14:paraId="2D42CAFF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763" w:type="dxa"/>
            <w:noWrap/>
            <w:hideMark/>
          </w:tcPr>
          <w:p w14:paraId="767264B0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1D8D9BCA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96" w:type="dxa"/>
            <w:noWrap/>
            <w:hideMark/>
          </w:tcPr>
          <w:p w14:paraId="5C9E64EE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4392E26A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7504E22F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57661192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01BCE87B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472F7360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026A08AA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738" w:type="dxa"/>
            <w:noWrap/>
            <w:hideMark/>
          </w:tcPr>
          <w:p w14:paraId="38DB239F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49F257A4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711906FE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82" w:type="dxa"/>
            <w:noWrap/>
            <w:hideMark/>
          </w:tcPr>
          <w:p w14:paraId="682E24FF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692" w:type="dxa"/>
            <w:noWrap/>
            <w:hideMark/>
          </w:tcPr>
          <w:p w14:paraId="4D4E4C0A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03694A" w:rsidRPr="006208DA" w14:paraId="77B90BDF" w14:textId="77777777" w:rsidTr="00285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435DA8EF" w14:textId="77777777" w:rsidR="005F3B47" w:rsidRPr="006208DA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sz w:val="16"/>
                <w:szCs w:val="16"/>
              </w:rPr>
              <w:t>THC % in cannabis</w:t>
            </w:r>
          </w:p>
        </w:tc>
        <w:tc>
          <w:tcPr>
            <w:tcW w:w="844" w:type="dxa"/>
            <w:noWrap/>
            <w:hideMark/>
          </w:tcPr>
          <w:p w14:paraId="7B26AD0A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65</w:t>
            </w:r>
          </w:p>
          <w:p w14:paraId="15C95F2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c</w:t>
            </w:r>
          </w:p>
        </w:tc>
        <w:tc>
          <w:tcPr>
            <w:tcW w:w="639" w:type="dxa"/>
            <w:noWrap/>
            <w:hideMark/>
          </w:tcPr>
          <w:p w14:paraId="695350A0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66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38" w:type="dxa"/>
            <w:noWrap/>
            <w:hideMark/>
          </w:tcPr>
          <w:p w14:paraId="3C48E996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1.000</w:t>
            </w:r>
          </w:p>
        </w:tc>
        <w:tc>
          <w:tcPr>
            <w:tcW w:w="763" w:type="dxa"/>
            <w:noWrap/>
            <w:hideMark/>
          </w:tcPr>
          <w:p w14:paraId="5435E2B4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3246EA9C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96" w:type="dxa"/>
            <w:noWrap/>
            <w:hideMark/>
          </w:tcPr>
          <w:p w14:paraId="65A326A1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3F0DE506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1317FEA9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1A9146F4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525BC2E6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2550DD9A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2A5233F0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738" w:type="dxa"/>
            <w:noWrap/>
            <w:hideMark/>
          </w:tcPr>
          <w:p w14:paraId="2E9F539B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31573DD9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7AEC6DD1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82" w:type="dxa"/>
            <w:noWrap/>
            <w:hideMark/>
          </w:tcPr>
          <w:p w14:paraId="5B3DEFC6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692" w:type="dxa"/>
            <w:noWrap/>
            <w:hideMark/>
          </w:tcPr>
          <w:p w14:paraId="72245AB7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03694A" w:rsidRPr="006208DA" w14:paraId="6FEC6CF2" w14:textId="77777777" w:rsidTr="0028592E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110971B6" w14:textId="77777777" w:rsidR="005F3B47" w:rsidRPr="006208DA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sz w:val="16"/>
                <w:szCs w:val="16"/>
              </w:rPr>
              <w:t>CBD % in cannabis</w:t>
            </w:r>
          </w:p>
        </w:tc>
        <w:tc>
          <w:tcPr>
            <w:tcW w:w="844" w:type="dxa"/>
            <w:noWrap/>
            <w:hideMark/>
          </w:tcPr>
          <w:p w14:paraId="325C04CC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16*</w:t>
            </w:r>
          </w:p>
          <w:p w14:paraId="0F30C9FF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c</w:t>
            </w:r>
          </w:p>
        </w:tc>
        <w:tc>
          <w:tcPr>
            <w:tcW w:w="639" w:type="dxa"/>
            <w:noWrap/>
            <w:hideMark/>
          </w:tcPr>
          <w:p w14:paraId="5DC204D7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37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38" w:type="dxa"/>
            <w:noWrap/>
            <w:hideMark/>
          </w:tcPr>
          <w:p w14:paraId="774097B3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36</w:t>
            </w:r>
          </w:p>
          <w:p w14:paraId="0408A7F1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c</w:t>
            </w:r>
          </w:p>
        </w:tc>
        <w:tc>
          <w:tcPr>
            <w:tcW w:w="763" w:type="dxa"/>
            <w:noWrap/>
            <w:hideMark/>
          </w:tcPr>
          <w:p w14:paraId="5B1F6A0B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1.000</w:t>
            </w:r>
          </w:p>
        </w:tc>
        <w:tc>
          <w:tcPr>
            <w:tcW w:w="902" w:type="dxa"/>
            <w:noWrap/>
            <w:hideMark/>
          </w:tcPr>
          <w:p w14:paraId="5F340940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96" w:type="dxa"/>
            <w:noWrap/>
            <w:hideMark/>
          </w:tcPr>
          <w:p w14:paraId="6A53D39C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2CE9EF13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258578DB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0C7A31F1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46DAAFDC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4E99656F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6DD53D58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738" w:type="dxa"/>
            <w:noWrap/>
            <w:hideMark/>
          </w:tcPr>
          <w:p w14:paraId="289F59FF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044C5D63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00A758F7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82" w:type="dxa"/>
            <w:noWrap/>
            <w:hideMark/>
          </w:tcPr>
          <w:p w14:paraId="2F0C9F79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692" w:type="dxa"/>
            <w:noWrap/>
            <w:hideMark/>
          </w:tcPr>
          <w:p w14:paraId="124EB117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03694A" w:rsidRPr="006208DA" w14:paraId="47E5131C" w14:textId="77777777" w:rsidTr="00285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5C1C8134" w14:textId="77777777" w:rsidR="005F3B47" w:rsidRPr="006208DA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sz w:val="16"/>
                <w:szCs w:val="16"/>
              </w:rPr>
              <w:t>THC:creatinine ratio</w:t>
            </w:r>
          </w:p>
        </w:tc>
        <w:tc>
          <w:tcPr>
            <w:tcW w:w="844" w:type="dxa"/>
            <w:noWrap/>
            <w:hideMark/>
          </w:tcPr>
          <w:p w14:paraId="4C957EBB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43</w:t>
            </w:r>
          </w:p>
          <w:p w14:paraId="1E2BB9C8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c</w:t>
            </w:r>
          </w:p>
        </w:tc>
        <w:tc>
          <w:tcPr>
            <w:tcW w:w="639" w:type="dxa"/>
            <w:noWrap/>
            <w:hideMark/>
          </w:tcPr>
          <w:p w14:paraId="0E82EC13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05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38" w:type="dxa"/>
            <w:noWrap/>
            <w:hideMark/>
          </w:tcPr>
          <w:p w14:paraId="4FA75424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39*</w:t>
            </w:r>
          </w:p>
          <w:p w14:paraId="6153CE9B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c</w:t>
            </w:r>
          </w:p>
        </w:tc>
        <w:tc>
          <w:tcPr>
            <w:tcW w:w="763" w:type="dxa"/>
            <w:noWrap/>
            <w:hideMark/>
          </w:tcPr>
          <w:p w14:paraId="6729EEDE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58</w:t>
            </w:r>
          </w:p>
          <w:p w14:paraId="4EBD9D54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c</w:t>
            </w:r>
          </w:p>
        </w:tc>
        <w:tc>
          <w:tcPr>
            <w:tcW w:w="902" w:type="dxa"/>
            <w:noWrap/>
            <w:hideMark/>
          </w:tcPr>
          <w:p w14:paraId="5B4981D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1.000</w:t>
            </w:r>
          </w:p>
        </w:tc>
        <w:tc>
          <w:tcPr>
            <w:tcW w:w="896" w:type="dxa"/>
            <w:noWrap/>
            <w:hideMark/>
          </w:tcPr>
          <w:p w14:paraId="2E063B1E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4016C1F8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441C194A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05030FB1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617DAAAD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2D09A396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65D58B2E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738" w:type="dxa"/>
            <w:noWrap/>
            <w:hideMark/>
          </w:tcPr>
          <w:p w14:paraId="4C494DCF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333ADFD5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74A9BBDA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82" w:type="dxa"/>
            <w:noWrap/>
            <w:hideMark/>
          </w:tcPr>
          <w:p w14:paraId="2E98935B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692" w:type="dxa"/>
            <w:noWrap/>
            <w:hideMark/>
          </w:tcPr>
          <w:p w14:paraId="2E59D8F6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03694A" w:rsidRPr="006208DA" w14:paraId="75B55B26" w14:textId="77777777" w:rsidTr="0028592E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3A1AE66C" w14:textId="77777777" w:rsidR="005F3B47" w:rsidRPr="006208DA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sz w:val="16"/>
                <w:szCs w:val="16"/>
              </w:rPr>
              <w:t>Hair-THC (no/yes)</w:t>
            </w:r>
          </w:p>
        </w:tc>
        <w:tc>
          <w:tcPr>
            <w:tcW w:w="844" w:type="dxa"/>
            <w:noWrap/>
            <w:hideMark/>
          </w:tcPr>
          <w:p w14:paraId="3506A17D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71</w:t>
            </w:r>
          </w:p>
          <w:p w14:paraId="5A6E1399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639" w:type="dxa"/>
            <w:noWrap/>
            <w:hideMark/>
          </w:tcPr>
          <w:p w14:paraId="4BF2B098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43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38" w:type="dxa"/>
            <w:noWrap/>
            <w:hideMark/>
          </w:tcPr>
          <w:p w14:paraId="386D9328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271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763" w:type="dxa"/>
            <w:noWrap/>
            <w:hideMark/>
          </w:tcPr>
          <w:p w14:paraId="5EB33A80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14</w:t>
            </w:r>
          </w:p>
          <w:p w14:paraId="1CD81998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902" w:type="dxa"/>
            <w:noWrap/>
            <w:hideMark/>
          </w:tcPr>
          <w:p w14:paraId="295A8E93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238***</w:t>
            </w:r>
          </w:p>
          <w:p w14:paraId="121C5347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96" w:type="dxa"/>
            <w:noWrap/>
            <w:hideMark/>
          </w:tcPr>
          <w:p w14:paraId="63B39545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1.000</w:t>
            </w:r>
          </w:p>
        </w:tc>
        <w:tc>
          <w:tcPr>
            <w:tcW w:w="844" w:type="dxa"/>
            <w:noWrap/>
            <w:hideMark/>
          </w:tcPr>
          <w:p w14:paraId="7B726708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6EE79E7B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46B7C932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13AE6E64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25CDA309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5CF4464B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738" w:type="dxa"/>
            <w:noWrap/>
            <w:hideMark/>
          </w:tcPr>
          <w:p w14:paraId="223983AA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137CD120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366F6D3A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82" w:type="dxa"/>
            <w:noWrap/>
            <w:hideMark/>
          </w:tcPr>
          <w:p w14:paraId="6BBE112D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692" w:type="dxa"/>
            <w:noWrap/>
            <w:hideMark/>
          </w:tcPr>
          <w:p w14:paraId="75A5D3A5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03694A" w:rsidRPr="006208DA" w14:paraId="1D9E73C8" w14:textId="77777777" w:rsidTr="00285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4976A489" w14:textId="77777777" w:rsidR="005F3B47" w:rsidRPr="006208DA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sz w:val="16"/>
                <w:szCs w:val="16"/>
              </w:rPr>
              <w:t>Hair-CBD (no/yes)</w:t>
            </w:r>
          </w:p>
        </w:tc>
        <w:tc>
          <w:tcPr>
            <w:tcW w:w="844" w:type="dxa"/>
            <w:noWrap/>
            <w:hideMark/>
          </w:tcPr>
          <w:p w14:paraId="6792EC9D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69</w:t>
            </w:r>
          </w:p>
          <w:p w14:paraId="0A8C42DE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639" w:type="dxa"/>
            <w:noWrap/>
            <w:hideMark/>
          </w:tcPr>
          <w:p w14:paraId="41EDED7B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55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38" w:type="dxa"/>
            <w:noWrap/>
            <w:hideMark/>
          </w:tcPr>
          <w:p w14:paraId="5FBC4F50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65**</w:t>
            </w:r>
          </w:p>
          <w:p w14:paraId="563BA2C7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763" w:type="dxa"/>
            <w:noWrap/>
            <w:hideMark/>
          </w:tcPr>
          <w:p w14:paraId="48E089A7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76</w:t>
            </w:r>
          </w:p>
          <w:p w14:paraId="690DB1F1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902" w:type="dxa"/>
            <w:noWrap/>
            <w:hideMark/>
          </w:tcPr>
          <w:p w14:paraId="4D70686E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89***</w:t>
            </w:r>
          </w:p>
          <w:p w14:paraId="6C6323CB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96" w:type="dxa"/>
            <w:noWrap/>
            <w:hideMark/>
          </w:tcPr>
          <w:p w14:paraId="326108CD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622***</w:t>
            </w:r>
          </w:p>
          <w:p w14:paraId="4F9B633C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44" w:type="dxa"/>
            <w:noWrap/>
            <w:hideMark/>
          </w:tcPr>
          <w:p w14:paraId="173AC89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1.000</w:t>
            </w:r>
          </w:p>
        </w:tc>
        <w:tc>
          <w:tcPr>
            <w:tcW w:w="844" w:type="dxa"/>
            <w:noWrap/>
            <w:hideMark/>
          </w:tcPr>
          <w:p w14:paraId="452D3F5D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73E4A0B5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24F63C5D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157671F6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7BFEAA5A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738" w:type="dxa"/>
            <w:noWrap/>
            <w:hideMark/>
          </w:tcPr>
          <w:p w14:paraId="73DA438A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175E0749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0D4A42A1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82" w:type="dxa"/>
            <w:noWrap/>
            <w:hideMark/>
          </w:tcPr>
          <w:p w14:paraId="74EADC6C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692" w:type="dxa"/>
            <w:noWrap/>
            <w:hideMark/>
          </w:tcPr>
          <w:p w14:paraId="71171571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03694A" w:rsidRPr="006208DA" w14:paraId="3949BEB2" w14:textId="77777777" w:rsidTr="0028592E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62CC9081" w14:textId="77777777" w:rsidR="005F3B47" w:rsidRPr="006208DA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sz w:val="16"/>
                <w:szCs w:val="16"/>
              </w:rPr>
              <w:t>Hair-CBN (no/yes)</w:t>
            </w:r>
          </w:p>
        </w:tc>
        <w:tc>
          <w:tcPr>
            <w:tcW w:w="844" w:type="dxa"/>
            <w:noWrap/>
            <w:hideMark/>
          </w:tcPr>
          <w:p w14:paraId="5CD07E54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93</w:t>
            </w:r>
          </w:p>
          <w:p w14:paraId="458B31B6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639" w:type="dxa"/>
            <w:noWrap/>
            <w:hideMark/>
          </w:tcPr>
          <w:p w14:paraId="07FEDAC1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36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38" w:type="dxa"/>
            <w:noWrap/>
            <w:hideMark/>
          </w:tcPr>
          <w:p w14:paraId="571AC41A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236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763" w:type="dxa"/>
            <w:noWrap/>
            <w:hideMark/>
          </w:tcPr>
          <w:p w14:paraId="38E1F6CF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51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 xml:space="preserve"> </w:t>
            </w:r>
          </w:p>
          <w:p w14:paraId="4FC6231D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902" w:type="dxa"/>
            <w:noWrap/>
            <w:hideMark/>
          </w:tcPr>
          <w:p w14:paraId="7F3DE70C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96***</w:t>
            </w:r>
          </w:p>
          <w:p w14:paraId="04D5BD8F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96" w:type="dxa"/>
            <w:noWrap/>
            <w:hideMark/>
          </w:tcPr>
          <w:p w14:paraId="16D5D6B7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800***</w:t>
            </w:r>
          </w:p>
          <w:p w14:paraId="249AF410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44" w:type="dxa"/>
            <w:noWrap/>
            <w:hideMark/>
          </w:tcPr>
          <w:p w14:paraId="6791CB86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727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44" w:type="dxa"/>
            <w:noWrap/>
            <w:hideMark/>
          </w:tcPr>
          <w:p w14:paraId="5F39B8FB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1.000</w:t>
            </w:r>
          </w:p>
        </w:tc>
        <w:tc>
          <w:tcPr>
            <w:tcW w:w="844" w:type="dxa"/>
            <w:noWrap/>
            <w:hideMark/>
          </w:tcPr>
          <w:p w14:paraId="447A6534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44" w:type="dxa"/>
            <w:noWrap/>
            <w:hideMark/>
          </w:tcPr>
          <w:p w14:paraId="26894493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7B187638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747C32BC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738" w:type="dxa"/>
            <w:noWrap/>
            <w:hideMark/>
          </w:tcPr>
          <w:p w14:paraId="5BB341D1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06F0E1F2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6218AD6B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82" w:type="dxa"/>
            <w:noWrap/>
            <w:hideMark/>
          </w:tcPr>
          <w:p w14:paraId="67C1DE06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692" w:type="dxa"/>
            <w:noWrap/>
            <w:hideMark/>
          </w:tcPr>
          <w:p w14:paraId="136F8B90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03694A" w:rsidRPr="006208DA" w14:paraId="6DB7872A" w14:textId="77777777" w:rsidTr="00285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5D259305" w14:textId="77777777" w:rsidR="005F3B47" w:rsidRPr="006208DA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sz w:val="16"/>
                <w:szCs w:val="16"/>
              </w:rPr>
              <w:t>Hair-THC-COOH (no/yes)</w:t>
            </w:r>
          </w:p>
        </w:tc>
        <w:tc>
          <w:tcPr>
            <w:tcW w:w="844" w:type="dxa"/>
            <w:noWrap/>
            <w:hideMark/>
          </w:tcPr>
          <w:p w14:paraId="0586174A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13</w:t>
            </w:r>
          </w:p>
          <w:p w14:paraId="043817A7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639" w:type="dxa"/>
            <w:noWrap/>
            <w:hideMark/>
          </w:tcPr>
          <w:p w14:paraId="76F003C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48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38" w:type="dxa"/>
            <w:noWrap/>
            <w:hideMark/>
          </w:tcPr>
          <w:p w14:paraId="70CD1C1D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03</w:t>
            </w:r>
          </w:p>
          <w:p w14:paraId="07BC817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763" w:type="dxa"/>
            <w:noWrap/>
            <w:hideMark/>
          </w:tcPr>
          <w:p w14:paraId="65BE9E18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40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 xml:space="preserve"> </w:t>
            </w:r>
          </w:p>
          <w:p w14:paraId="5CC3FAF3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902" w:type="dxa"/>
            <w:noWrap/>
            <w:hideMark/>
          </w:tcPr>
          <w:p w14:paraId="657F1C4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262***</w:t>
            </w:r>
          </w:p>
          <w:p w14:paraId="586C03F7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96" w:type="dxa"/>
            <w:noWrap/>
            <w:hideMark/>
          </w:tcPr>
          <w:p w14:paraId="42E0FB77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523***</w:t>
            </w:r>
          </w:p>
          <w:p w14:paraId="4C1BCAD0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44" w:type="dxa"/>
            <w:noWrap/>
            <w:hideMark/>
          </w:tcPr>
          <w:p w14:paraId="61406B7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617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44" w:type="dxa"/>
            <w:noWrap/>
            <w:hideMark/>
          </w:tcPr>
          <w:p w14:paraId="7F66E51A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489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44" w:type="dxa"/>
            <w:noWrap/>
            <w:hideMark/>
          </w:tcPr>
          <w:p w14:paraId="29701DD8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1.000</w:t>
            </w:r>
          </w:p>
        </w:tc>
        <w:tc>
          <w:tcPr>
            <w:tcW w:w="844" w:type="dxa"/>
            <w:noWrap/>
            <w:hideMark/>
          </w:tcPr>
          <w:p w14:paraId="4D35A3A3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1DD37896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54C5DA33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738" w:type="dxa"/>
            <w:noWrap/>
            <w:hideMark/>
          </w:tcPr>
          <w:p w14:paraId="4550A9D9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4290C31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46987031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82" w:type="dxa"/>
            <w:noWrap/>
            <w:hideMark/>
          </w:tcPr>
          <w:p w14:paraId="6114DBCB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692" w:type="dxa"/>
            <w:noWrap/>
            <w:hideMark/>
          </w:tcPr>
          <w:p w14:paraId="7840EC56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03694A" w:rsidRPr="006208DA" w14:paraId="39260C92" w14:textId="77777777" w:rsidTr="0028592E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34C95410" w14:textId="77777777" w:rsidR="005F3B47" w:rsidRPr="006208DA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sz w:val="16"/>
                <w:szCs w:val="16"/>
              </w:rPr>
              <w:t>Hair-THC-OH (no/yes)</w:t>
            </w:r>
          </w:p>
        </w:tc>
        <w:tc>
          <w:tcPr>
            <w:tcW w:w="844" w:type="dxa"/>
            <w:noWrap/>
            <w:hideMark/>
          </w:tcPr>
          <w:p w14:paraId="2AAAC2C1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32</w:t>
            </w:r>
          </w:p>
          <w:p w14:paraId="73FE30E4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639" w:type="dxa"/>
            <w:noWrap/>
            <w:hideMark/>
          </w:tcPr>
          <w:p w14:paraId="79A67F4E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14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38" w:type="dxa"/>
            <w:noWrap/>
            <w:hideMark/>
          </w:tcPr>
          <w:p w14:paraId="036EC382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61</w:t>
            </w:r>
          </w:p>
          <w:p w14:paraId="4B4F028E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763" w:type="dxa"/>
            <w:noWrap/>
            <w:hideMark/>
          </w:tcPr>
          <w:p w14:paraId="3121E17F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13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 xml:space="preserve"> </w:t>
            </w:r>
          </w:p>
          <w:p w14:paraId="7BD48BCA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902" w:type="dxa"/>
            <w:noWrap/>
            <w:hideMark/>
          </w:tcPr>
          <w:p w14:paraId="2403CF9A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251***</w:t>
            </w:r>
          </w:p>
          <w:p w14:paraId="41400D4E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96" w:type="dxa"/>
            <w:noWrap/>
            <w:hideMark/>
          </w:tcPr>
          <w:p w14:paraId="514B3251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513***</w:t>
            </w:r>
          </w:p>
          <w:p w14:paraId="4CD6241E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44" w:type="dxa"/>
            <w:noWrap/>
            <w:hideMark/>
          </w:tcPr>
          <w:p w14:paraId="4E3472CE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659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44" w:type="dxa"/>
            <w:noWrap/>
            <w:hideMark/>
          </w:tcPr>
          <w:p w14:paraId="4D2535DB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565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44" w:type="dxa"/>
            <w:noWrap/>
            <w:hideMark/>
          </w:tcPr>
          <w:p w14:paraId="278FF76A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728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44" w:type="dxa"/>
            <w:noWrap/>
            <w:hideMark/>
          </w:tcPr>
          <w:p w14:paraId="591363B7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1.000</w:t>
            </w:r>
          </w:p>
        </w:tc>
        <w:tc>
          <w:tcPr>
            <w:tcW w:w="902" w:type="dxa"/>
            <w:noWrap/>
            <w:hideMark/>
          </w:tcPr>
          <w:p w14:paraId="57E544E3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11909767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738" w:type="dxa"/>
            <w:noWrap/>
            <w:hideMark/>
          </w:tcPr>
          <w:p w14:paraId="730D0336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554122AE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3EDC54FD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82" w:type="dxa"/>
            <w:noWrap/>
            <w:hideMark/>
          </w:tcPr>
          <w:p w14:paraId="25B53758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692" w:type="dxa"/>
            <w:noWrap/>
            <w:hideMark/>
          </w:tcPr>
          <w:p w14:paraId="3418DEBF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03694A" w:rsidRPr="006208DA" w14:paraId="7009B2EB" w14:textId="77777777" w:rsidTr="00285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03BD05F3" w14:textId="77777777" w:rsidR="005F3B47" w:rsidRPr="006208DA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sz w:val="16"/>
                <w:szCs w:val="16"/>
              </w:rPr>
              <w:t>Age of first use (years)</w:t>
            </w:r>
          </w:p>
        </w:tc>
        <w:tc>
          <w:tcPr>
            <w:tcW w:w="844" w:type="dxa"/>
            <w:noWrap/>
            <w:hideMark/>
          </w:tcPr>
          <w:p w14:paraId="0599E4A4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 xml:space="preserve">.183*** </w:t>
            </w:r>
          </w:p>
          <w:p w14:paraId="7BE5253E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c</w:t>
            </w:r>
          </w:p>
        </w:tc>
        <w:tc>
          <w:tcPr>
            <w:tcW w:w="639" w:type="dxa"/>
            <w:noWrap/>
            <w:hideMark/>
          </w:tcPr>
          <w:p w14:paraId="20D2A82C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39</w:t>
            </w:r>
          </w:p>
          <w:p w14:paraId="4C8A6225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38" w:type="dxa"/>
            <w:noWrap/>
            <w:hideMark/>
          </w:tcPr>
          <w:p w14:paraId="73E40E30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81</w:t>
            </w:r>
          </w:p>
          <w:p w14:paraId="0F014518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c</w:t>
            </w:r>
          </w:p>
        </w:tc>
        <w:tc>
          <w:tcPr>
            <w:tcW w:w="763" w:type="dxa"/>
            <w:noWrap/>
            <w:hideMark/>
          </w:tcPr>
          <w:p w14:paraId="3EC474B9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25</w:t>
            </w:r>
          </w:p>
          <w:p w14:paraId="11BEB03B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c</w:t>
            </w:r>
          </w:p>
        </w:tc>
        <w:tc>
          <w:tcPr>
            <w:tcW w:w="902" w:type="dxa"/>
            <w:noWrap/>
            <w:hideMark/>
          </w:tcPr>
          <w:p w14:paraId="5B7B84CC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110*</w:t>
            </w:r>
          </w:p>
          <w:p w14:paraId="2CA27D3F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c</w:t>
            </w:r>
          </w:p>
        </w:tc>
        <w:tc>
          <w:tcPr>
            <w:tcW w:w="896" w:type="dxa"/>
            <w:noWrap/>
            <w:hideMark/>
          </w:tcPr>
          <w:p w14:paraId="70ABAC61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07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050104EC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09</w:t>
            </w:r>
          </w:p>
          <w:p w14:paraId="132672A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45085A5D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13</w:t>
            </w:r>
          </w:p>
          <w:p w14:paraId="6C7F6D63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6F94535E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03</w:t>
            </w:r>
          </w:p>
          <w:p w14:paraId="284F2646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7F7C1F45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11</w:t>
            </w:r>
          </w:p>
          <w:p w14:paraId="57C8A415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902" w:type="dxa"/>
            <w:noWrap/>
            <w:hideMark/>
          </w:tcPr>
          <w:p w14:paraId="474BA9F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1.000</w:t>
            </w:r>
          </w:p>
        </w:tc>
        <w:tc>
          <w:tcPr>
            <w:tcW w:w="902" w:type="dxa"/>
            <w:noWrap/>
            <w:hideMark/>
          </w:tcPr>
          <w:p w14:paraId="3CC38D78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738" w:type="dxa"/>
            <w:noWrap/>
            <w:hideMark/>
          </w:tcPr>
          <w:p w14:paraId="3517054B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4F32D9C6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6CD95E5D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82" w:type="dxa"/>
            <w:noWrap/>
            <w:hideMark/>
          </w:tcPr>
          <w:p w14:paraId="6A060307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692" w:type="dxa"/>
            <w:noWrap/>
            <w:hideMark/>
          </w:tcPr>
          <w:p w14:paraId="03AF1D75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03694A" w:rsidRPr="006208DA" w14:paraId="4574F732" w14:textId="77777777" w:rsidTr="0028592E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3F21E206" w14:textId="77777777" w:rsidR="005F3B47" w:rsidRPr="00500041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500041">
              <w:rPr>
                <w:rFonts w:ascii="Times New Roman" w:hAnsi="Times New Roman" w:cs="Times New Roman"/>
                <w:sz w:val="16"/>
                <w:szCs w:val="16"/>
              </w:rPr>
              <w:t>Last used (days)</w:t>
            </w:r>
          </w:p>
        </w:tc>
        <w:tc>
          <w:tcPr>
            <w:tcW w:w="844" w:type="dxa"/>
            <w:noWrap/>
            <w:hideMark/>
          </w:tcPr>
          <w:p w14:paraId="11E8D560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07</w:t>
            </w:r>
          </w:p>
          <w:p w14:paraId="2C4E8B82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639" w:type="dxa"/>
            <w:noWrap/>
            <w:hideMark/>
          </w:tcPr>
          <w:p w14:paraId="5C4AC694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14</w:t>
            </w:r>
          </w:p>
          <w:p w14:paraId="3BB0F920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38" w:type="dxa"/>
            <w:noWrap/>
            <w:hideMark/>
          </w:tcPr>
          <w:p w14:paraId="0F5226E8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60</w:t>
            </w:r>
          </w:p>
          <w:p w14:paraId="5DAB436F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763" w:type="dxa"/>
            <w:noWrap/>
            <w:hideMark/>
          </w:tcPr>
          <w:p w14:paraId="0E46D929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81</w:t>
            </w:r>
          </w:p>
          <w:p w14:paraId="4F05B995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902" w:type="dxa"/>
            <w:noWrap/>
            <w:hideMark/>
          </w:tcPr>
          <w:p w14:paraId="29AD721B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570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896" w:type="dxa"/>
            <w:noWrap/>
            <w:hideMark/>
          </w:tcPr>
          <w:p w14:paraId="7DFF3BA3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62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439FE782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53</w:t>
            </w:r>
          </w:p>
          <w:p w14:paraId="6881337A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3FA0B393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810</w:t>
            </w:r>
          </w:p>
          <w:p w14:paraId="1315E998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4AAF21DE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25</w:t>
            </w:r>
          </w:p>
          <w:p w14:paraId="3BB31D96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6182D876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13</w:t>
            </w:r>
          </w:p>
          <w:p w14:paraId="73B6FFF4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902" w:type="dxa"/>
            <w:noWrap/>
            <w:hideMark/>
          </w:tcPr>
          <w:p w14:paraId="4E8632B8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43**</w:t>
            </w:r>
          </w:p>
          <w:p w14:paraId="0D549915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902" w:type="dxa"/>
            <w:noWrap/>
            <w:hideMark/>
          </w:tcPr>
          <w:p w14:paraId="0181851D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1.000</w:t>
            </w:r>
          </w:p>
        </w:tc>
        <w:tc>
          <w:tcPr>
            <w:tcW w:w="738" w:type="dxa"/>
            <w:noWrap/>
            <w:hideMark/>
          </w:tcPr>
          <w:p w14:paraId="60DC4BC7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7E53EB81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747EB3D7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82" w:type="dxa"/>
            <w:noWrap/>
            <w:hideMark/>
          </w:tcPr>
          <w:p w14:paraId="3BC6223C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692" w:type="dxa"/>
            <w:noWrap/>
            <w:hideMark/>
          </w:tcPr>
          <w:p w14:paraId="3B1C3DA0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03694A" w:rsidRPr="006208DA" w14:paraId="0193A32C" w14:textId="77777777" w:rsidTr="00285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333C0B5D" w14:textId="77777777" w:rsidR="005F3B47" w:rsidRPr="006208DA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sz w:val="16"/>
                <w:szCs w:val="16"/>
              </w:rPr>
              <w:t>Years Used (years)</w:t>
            </w:r>
          </w:p>
        </w:tc>
        <w:tc>
          <w:tcPr>
            <w:tcW w:w="844" w:type="dxa"/>
            <w:noWrap/>
            <w:hideMark/>
          </w:tcPr>
          <w:p w14:paraId="218CAC3B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453***</w:t>
            </w:r>
          </w:p>
          <w:p w14:paraId="2CB804D0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c</w:t>
            </w:r>
          </w:p>
        </w:tc>
        <w:tc>
          <w:tcPr>
            <w:tcW w:w="639" w:type="dxa"/>
            <w:noWrap/>
            <w:hideMark/>
          </w:tcPr>
          <w:p w14:paraId="2A9D6DF0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72</w:t>
            </w:r>
          </w:p>
          <w:p w14:paraId="748F69E0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38" w:type="dxa"/>
            <w:noWrap/>
            <w:hideMark/>
          </w:tcPr>
          <w:p w14:paraId="3CDDA079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87</w:t>
            </w:r>
          </w:p>
          <w:p w14:paraId="1D622397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763" w:type="dxa"/>
            <w:noWrap/>
            <w:hideMark/>
          </w:tcPr>
          <w:p w14:paraId="58FC2555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16*</w:t>
            </w:r>
          </w:p>
          <w:p w14:paraId="5C3100AC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c</w:t>
            </w:r>
          </w:p>
        </w:tc>
        <w:tc>
          <w:tcPr>
            <w:tcW w:w="902" w:type="dxa"/>
            <w:noWrap/>
            <w:hideMark/>
          </w:tcPr>
          <w:p w14:paraId="5EF3BBAC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04</w:t>
            </w:r>
          </w:p>
          <w:p w14:paraId="4773929F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c</w:t>
            </w:r>
          </w:p>
        </w:tc>
        <w:tc>
          <w:tcPr>
            <w:tcW w:w="896" w:type="dxa"/>
            <w:noWrap/>
            <w:hideMark/>
          </w:tcPr>
          <w:p w14:paraId="37CCAF2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42</w:t>
            </w:r>
          </w:p>
          <w:p w14:paraId="42678F3B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19EEA925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74</w:t>
            </w:r>
          </w:p>
          <w:p w14:paraId="73DBBAB1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4F9618BA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70</w:t>
            </w:r>
          </w:p>
          <w:p w14:paraId="4C3F7E4C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3ADD0493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04</w:t>
            </w:r>
          </w:p>
          <w:p w14:paraId="4C05428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00D55D88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20</w:t>
            </w:r>
          </w:p>
          <w:p w14:paraId="1471D7E4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902" w:type="dxa"/>
            <w:noWrap/>
            <w:hideMark/>
          </w:tcPr>
          <w:p w14:paraId="6E74031E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568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c</w:t>
            </w:r>
          </w:p>
        </w:tc>
        <w:tc>
          <w:tcPr>
            <w:tcW w:w="902" w:type="dxa"/>
            <w:noWrap/>
            <w:hideMark/>
          </w:tcPr>
          <w:p w14:paraId="73A89191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65d</w:t>
            </w:r>
          </w:p>
        </w:tc>
        <w:tc>
          <w:tcPr>
            <w:tcW w:w="738" w:type="dxa"/>
            <w:noWrap/>
            <w:hideMark/>
          </w:tcPr>
          <w:p w14:paraId="24E54D0E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1.000</w:t>
            </w:r>
          </w:p>
        </w:tc>
        <w:tc>
          <w:tcPr>
            <w:tcW w:w="902" w:type="dxa"/>
            <w:noWrap/>
            <w:hideMark/>
          </w:tcPr>
          <w:p w14:paraId="0BC9E2CA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902" w:type="dxa"/>
            <w:noWrap/>
            <w:hideMark/>
          </w:tcPr>
          <w:p w14:paraId="5B0E048C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82" w:type="dxa"/>
            <w:noWrap/>
            <w:hideMark/>
          </w:tcPr>
          <w:p w14:paraId="43D14C4C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692" w:type="dxa"/>
            <w:noWrap/>
            <w:hideMark/>
          </w:tcPr>
          <w:p w14:paraId="4F68C67E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03694A" w:rsidRPr="006208DA" w14:paraId="0AE74523" w14:textId="77777777" w:rsidTr="0028592E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17E788D5" w14:textId="77777777" w:rsidR="005F3B47" w:rsidRPr="006208DA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sz w:val="16"/>
                <w:szCs w:val="16"/>
              </w:rPr>
              <w:t>Days per month (days)</w:t>
            </w:r>
          </w:p>
        </w:tc>
        <w:tc>
          <w:tcPr>
            <w:tcW w:w="844" w:type="dxa"/>
            <w:noWrap/>
            <w:hideMark/>
          </w:tcPr>
          <w:p w14:paraId="28790F8D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43</w:t>
            </w:r>
          </w:p>
          <w:p w14:paraId="47564DBB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639" w:type="dxa"/>
            <w:noWrap/>
            <w:hideMark/>
          </w:tcPr>
          <w:p w14:paraId="54F0D54A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06</w:t>
            </w:r>
          </w:p>
          <w:p w14:paraId="36334BA7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38" w:type="dxa"/>
            <w:noWrap/>
            <w:hideMark/>
          </w:tcPr>
          <w:p w14:paraId="68EA225A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65</w:t>
            </w:r>
          </w:p>
          <w:p w14:paraId="7934CAFB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763" w:type="dxa"/>
            <w:noWrap/>
            <w:hideMark/>
          </w:tcPr>
          <w:p w14:paraId="795BFBC9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36</w:t>
            </w:r>
          </w:p>
          <w:p w14:paraId="58D750EB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902" w:type="dxa"/>
            <w:noWrap/>
            <w:hideMark/>
          </w:tcPr>
          <w:p w14:paraId="57482DCC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683***</w:t>
            </w:r>
          </w:p>
          <w:p w14:paraId="0711D091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896" w:type="dxa"/>
            <w:noWrap/>
            <w:hideMark/>
          </w:tcPr>
          <w:p w14:paraId="517AFBE7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234***</w:t>
            </w:r>
          </w:p>
          <w:p w14:paraId="761EB3B7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12E17BC7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94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6F56445A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227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5B892056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225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36AA75F5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88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902" w:type="dxa"/>
            <w:noWrap/>
            <w:hideMark/>
          </w:tcPr>
          <w:p w14:paraId="447C155D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231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902" w:type="dxa"/>
            <w:noWrap/>
            <w:hideMark/>
          </w:tcPr>
          <w:p w14:paraId="674C770F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666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738" w:type="dxa"/>
            <w:noWrap/>
            <w:hideMark/>
          </w:tcPr>
          <w:p w14:paraId="7B807853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99*</w:t>
            </w:r>
          </w:p>
          <w:p w14:paraId="0A950E5A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902" w:type="dxa"/>
            <w:noWrap/>
            <w:hideMark/>
          </w:tcPr>
          <w:p w14:paraId="13545276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1.000</w:t>
            </w:r>
          </w:p>
        </w:tc>
        <w:tc>
          <w:tcPr>
            <w:tcW w:w="902" w:type="dxa"/>
            <w:noWrap/>
            <w:hideMark/>
          </w:tcPr>
          <w:p w14:paraId="24EC4273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882" w:type="dxa"/>
            <w:noWrap/>
            <w:hideMark/>
          </w:tcPr>
          <w:p w14:paraId="16BDF77E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692" w:type="dxa"/>
            <w:noWrap/>
            <w:hideMark/>
          </w:tcPr>
          <w:p w14:paraId="10CC5BB7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03694A" w:rsidRPr="006208DA" w14:paraId="7923F70D" w14:textId="77777777" w:rsidTr="00285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65541865" w14:textId="77777777" w:rsidR="005F3B47" w:rsidRPr="006208DA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sz w:val="16"/>
                <w:szCs w:val="16"/>
              </w:rPr>
              <w:t>Time to smoke 3.5g (days)</w:t>
            </w:r>
          </w:p>
        </w:tc>
        <w:tc>
          <w:tcPr>
            <w:tcW w:w="844" w:type="dxa"/>
            <w:noWrap/>
            <w:hideMark/>
          </w:tcPr>
          <w:p w14:paraId="6638BBDF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264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639" w:type="dxa"/>
            <w:noWrap/>
            <w:hideMark/>
          </w:tcPr>
          <w:p w14:paraId="298C4A68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91</w:t>
            </w:r>
          </w:p>
          <w:p w14:paraId="060F3CF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38" w:type="dxa"/>
            <w:noWrap/>
            <w:hideMark/>
          </w:tcPr>
          <w:p w14:paraId="11A1B621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47</w:t>
            </w:r>
          </w:p>
          <w:p w14:paraId="03D4DBE5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763" w:type="dxa"/>
            <w:noWrap/>
            <w:hideMark/>
          </w:tcPr>
          <w:p w14:paraId="180493BF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58</w:t>
            </w:r>
          </w:p>
          <w:p w14:paraId="02A4B8AB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902" w:type="dxa"/>
            <w:noWrap/>
            <w:hideMark/>
          </w:tcPr>
          <w:p w14:paraId="044D2708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420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896" w:type="dxa"/>
            <w:noWrap/>
            <w:hideMark/>
          </w:tcPr>
          <w:p w14:paraId="1EDF0626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212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6CFB98AA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124*</w:t>
            </w:r>
          </w:p>
          <w:p w14:paraId="0B1C9D8C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63D4AF64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153**</w:t>
            </w:r>
          </w:p>
          <w:p w14:paraId="71597D9F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113524FD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107*</w:t>
            </w:r>
          </w:p>
          <w:p w14:paraId="3ED8CADD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1DEB48AB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63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902" w:type="dxa"/>
            <w:noWrap/>
            <w:hideMark/>
          </w:tcPr>
          <w:p w14:paraId="664F8D6E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290***</w:t>
            </w:r>
          </w:p>
          <w:p w14:paraId="14F18F7A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902" w:type="dxa"/>
            <w:noWrap/>
            <w:hideMark/>
          </w:tcPr>
          <w:p w14:paraId="1219FEFC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319***</w:t>
            </w:r>
          </w:p>
          <w:p w14:paraId="0A57BDDA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738" w:type="dxa"/>
            <w:noWrap/>
            <w:hideMark/>
          </w:tcPr>
          <w:p w14:paraId="631AFF6D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0.014</w:t>
            </w:r>
          </w:p>
          <w:p w14:paraId="1DC5F16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902" w:type="dxa"/>
            <w:noWrap/>
            <w:hideMark/>
          </w:tcPr>
          <w:p w14:paraId="4DCA0EF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454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902" w:type="dxa"/>
            <w:noWrap/>
            <w:hideMark/>
          </w:tcPr>
          <w:p w14:paraId="5BAC4BA7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1.000</w:t>
            </w:r>
          </w:p>
        </w:tc>
        <w:tc>
          <w:tcPr>
            <w:tcW w:w="882" w:type="dxa"/>
            <w:noWrap/>
            <w:hideMark/>
          </w:tcPr>
          <w:p w14:paraId="7BDF3B87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  <w:tc>
          <w:tcPr>
            <w:tcW w:w="692" w:type="dxa"/>
            <w:noWrap/>
            <w:hideMark/>
          </w:tcPr>
          <w:p w14:paraId="3DFB9F88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03694A" w:rsidRPr="006208DA" w14:paraId="551AB96A" w14:textId="77777777" w:rsidTr="0028592E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73C994F9" w14:textId="77777777" w:rsidR="005F3B47" w:rsidRPr="006208DA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sz w:val="16"/>
                <w:szCs w:val="16"/>
              </w:rPr>
              <w:t>Potency Preference (No/Yes)</w:t>
            </w:r>
          </w:p>
        </w:tc>
        <w:tc>
          <w:tcPr>
            <w:tcW w:w="844" w:type="dxa"/>
            <w:noWrap/>
            <w:hideMark/>
          </w:tcPr>
          <w:p w14:paraId="1764F9FD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08</w:t>
            </w:r>
          </w:p>
          <w:p w14:paraId="17D7172F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639" w:type="dxa"/>
            <w:noWrap/>
            <w:hideMark/>
          </w:tcPr>
          <w:p w14:paraId="31A1295C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21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38" w:type="dxa"/>
            <w:noWrap/>
            <w:hideMark/>
          </w:tcPr>
          <w:p w14:paraId="0EBC8C9C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30*</w:t>
            </w:r>
          </w:p>
          <w:p w14:paraId="726AFC82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763" w:type="dxa"/>
            <w:noWrap/>
            <w:hideMark/>
          </w:tcPr>
          <w:p w14:paraId="0D65FE24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29</w:t>
            </w:r>
          </w:p>
          <w:p w14:paraId="1CD368BF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902" w:type="dxa"/>
            <w:noWrap/>
            <w:hideMark/>
          </w:tcPr>
          <w:p w14:paraId="75662DAB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317***</w:t>
            </w:r>
          </w:p>
          <w:p w14:paraId="6BF2E17E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96" w:type="dxa"/>
            <w:noWrap/>
            <w:hideMark/>
          </w:tcPr>
          <w:p w14:paraId="5FC1A006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37**</w:t>
            </w:r>
          </w:p>
          <w:p w14:paraId="2224ECC2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44" w:type="dxa"/>
            <w:noWrap/>
            <w:hideMark/>
          </w:tcPr>
          <w:p w14:paraId="7D9B9B80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01*</w:t>
            </w:r>
          </w:p>
          <w:p w14:paraId="55A97336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44" w:type="dxa"/>
            <w:noWrap/>
            <w:hideMark/>
          </w:tcPr>
          <w:p w14:paraId="60B5C63E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71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44" w:type="dxa"/>
            <w:noWrap/>
            <w:hideMark/>
          </w:tcPr>
          <w:p w14:paraId="38831A61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13*</w:t>
            </w:r>
          </w:p>
          <w:p w14:paraId="1897DD9F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844" w:type="dxa"/>
            <w:noWrap/>
            <w:hideMark/>
          </w:tcPr>
          <w:p w14:paraId="151DE332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204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902" w:type="dxa"/>
            <w:noWrap/>
            <w:hideMark/>
          </w:tcPr>
          <w:p w14:paraId="36A1C51D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148**</w:t>
            </w:r>
          </w:p>
          <w:p w14:paraId="7713BC1A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902" w:type="dxa"/>
            <w:noWrap/>
            <w:hideMark/>
          </w:tcPr>
          <w:p w14:paraId="4B243817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106*</w:t>
            </w:r>
          </w:p>
          <w:p w14:paraId="4788B3EE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738" w:type="dxa"/>
            <w:noWrap/>
            <w:hideMark/>
          </w:tcPr>
          <w:p w14:paraId="626B88AD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91</w:t>
            </w:r>
          </w:p>
          <w:p w14:paraId="52673F2C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902" w:type="dxa"/>
            <w:noWrap/>
            <w:hideMark/>
          </w:tcPr>
          <w:p w14:paraId="5DEF4B28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300***</w:t>
            </w:r>
          </w:p>
          <w:p w14:paraId="40232502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902" w:type="dxa"/>
            <w:noWrap/>
            <w:hideMark/>
          </w:tcPr>
          <w:p w14:paraId="1F4F91A6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196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82" w:type="dxa"/>
            <w:noWrap/>
            <w:hideMark/>
          </w:tcPr>
          <w:p w14:paraId="4A935190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1.000</w:t>
            </w:r>
          </w:p>
        </w:tc>
        <w:tc>
          <w:tcPr>
            <w:tcW w:w="692" w:type="dxa"/>
            <w:noWrap/>
            <w:hideMark/>
          </w:tcPr>
          <w:p w14:paraId="10ACED5D" w14:textId="77777777" w:rsidR="005F3B47" w:rsidRPr="0003694A" w:rsidRDefault="005F3B47" w:rsidP="005F3B4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</w:p>
        </w:tc>
      </w:tr>
      <w:tr w:rsidR="0003694A" w:rsidRPr="00885BB6" w14:paraId="14EF7AF1" w14:textId="77777777" w:rsidTr="002859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dxa"/>
            <w:noWrap/>
            <w:hideMark/>
          </w:tcPr>
          <w:p w14:paraId="7D47ECEC" w14:textId="77777777" w:rsidR="005F3B47" w:rsidRPr="006208DA" w:rsidRDefault="005F3B47" w:rsidP="005F3B4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208DA">
              <w:rPr>
                <w:rFonts w:ascii="Times New Roman" w:hAnsi="Times New Roman" w:cs="Times New Roman"/>
                <w:sz w:val="16"/>
                <w:szCs w:val="16"/>
              </w:rPr>
              <w:t>Money spent per week on cannabis (£)</w:t>
            </w:r>
          </w:p>
        </w:tc>
        <w:tc>
          <w:tcPr>
            <w:tcW w:w="844" w:type="dxa"/>
            <w:noWrap/>
            <w:hideMark/>
          </w:tcPr>
          <w:p w14:paraId="4B591CA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61</w:t>
            </w:r>
          </w:p>
          <w:p w14:paraId="34AC5948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639" w:type="dxa"/>
            <w:noWrap/>
            <w:hideMark/>
          </w:tcPr>
          <w:p w14:paraId="52E9DE3F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46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38" w:type="dxa"/>
            <w:noWrap/>
            <w:hideMark/>
          </w:tcPr>
          <w:p w14:paraId="70FFEE7A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42</w:t>
            </w:r>
          </w:p>
          <w:p w14:paraId="256CA520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763" w:type="dxa"/>
            <w:noWrap/>
            <w:hideMark/>
          </w:tcPr>
          <w:p w14:paraId="54077831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036</w:t>
            </w:r>
          </w:p>
          <w:p w14:paraId="3D9AD927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902" w:type="dxa"/>
            <w:noWrap/>
            <w:hideMark/>
          </w:tcPr>
          <w:p w14:paraId="78896F7A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656***</w:t>
            </w:r>
          </w:p>
          <w:p w14:paraId="4B86920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896" w:type="dxa"/>
            <w:noWrap/>
            <w:hideMark/>
          </w:tcPr>
          <w:p w14:paraId="049C25C8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242***</w:t>
            </w:r>
          </w:p>
          <w:p w14:paraId="75620EF8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4DE52B77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76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6BC1594E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229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738C06CF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274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844" w:type="dxa"/>
            <w:noWrap/>
            <w:hideMark/>
          </w:tcPr>
          <w:p w14:paraId="5DEE2E9B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192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902" w:type="dxa"/>
            <w:noWrap/>
            <w:hideMark/>
          </w:tcPr>
          <w:p w14:paraId="157ED072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205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902" w:type="dxa"/>
            <w:noWrap/>
            <w:hideMark/>
          </w:tcPr>
          <w:p w14:paraId="3D0F5A9D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567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738" w:type="dxa"/>
            <w:noWrap/>
            <w:hideMark/>
          </w:tcPr>
          <w:p w14:paraId="11141187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072</w:t>
            </w:r>
          </w:p>
          <w:p w14:paraId="49F12F60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902" w:type="dxa"/>
            <w:noWrap/>
            <w:hideMark/>
          </w:tcPr>
          <w:p w14:paraId="44B34CB8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788***</w:t>
            </w:r>
          </w:p>
          <w:p w14:paraId="2D92F654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902" w:type="dxa"/>
            <w:noWrap/>
            <w:hideMark/>
          </w:tcPr>
          <w:p w14:paraId="7A00B2ED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-.564***</w:t>
            </w: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882" w:type="dxa"/>
            <w:noWrap/>
            <w:hideMark/>
          </w:tcPr>
          <w:p w14:paraId="07DD3A11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.359***</w:t>
            </w:r>
          </w:p>
          <w:p w14:paraId="4D095D57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  <w:vertAlign w:val="superscript"/>
              </w:rPr>
              <w:t>a</w:t>
            </w:r>
          </w:p>
        </w:tc>
        <w:tc>
          <w:tcPr>
            <w:tcW w:w="692" w:type="dxa"/>
            <w:noWrap/>
            <w:hideMark/>
          </w:tcPr>
          <w:p w14:paraId="7B4EB129" w14:textId="77777777" w:rsidR="005F3B47" w:rsidRPr="0003694A" w:rsidRDefault="005F3B47" w:rsidP="005F3B4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6"/>
              </w:rPr>
            </w:pPr>
            <w:r w:rsidRPr="0003694A">
              <w:rPr>
                <w:rFonts w:ascii="Times New Roman" w:hAnsi="Times New Roman" w:cs="Times New Roman"/>
                <w:sz w:val="18"/>
                <w:szCs w:val="16"/>
              </w:rPr>
              <w:t>1.000</w:t>
            </w:r>
          </w:p>
        </w:tc>
      </w:tr>
    </w:tbl>
    <w:p w14:paraId="2BFD7EF0" w14:textId="77777777" w:rsidR="0028592E" w:rsidRDefault="0028592E" w:rsidP="0028592E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000000"/>
          <w:lang w:eastAsia="en-GB"/>
        </w:rPr>
      </w:pPr>
      <w:r w:rsidRPr="00B738FD">
        <w:rPr>
          <w:rFonts w:ascii="Times New Roman" w:eastAsia="Times New Roman" w:hAnsi="Times New Roman" w:cs="Times New Roman"/>
          <w:i/>
          <w:iCs/>
          <w:color w:val="000000"/>
          <w:lang w:eastAsia="en-GB"/>
        </w:rPr>
        <w:t>* p≤ .05, ** p≤ .01, *** p≤ .001</w:t>
      </w:r>
    </w:p>
    <w:p w14:paraId="2FD1453F" w14:textId="792B449D" w:rsidR="009F259E" w:rsidRPr="00166384" w:rsidRDefault="0028592E" w:rsidP="00B62634">
      <w:pPr>
        <w:spacing w:line="240" w:lineRule="auto"/>
        <w:ind w:right="458"/>
        <w:jc w:val="both"/>
        <w:rPr>
          <w:rFonts w:ascii="Times New Roman" w:hAnsi="Times New Roman" w:cs="Times New Roman"/>
          <w:sz w:val="24"/>
          <w:szCs w:val="24"/>
        </w:rPr>
      </w:pPr>
      <w:r w:rsidRPr="00442AEF">
        <w:rPr>
          <w:rFonts w:ascii="Times New Roman" w:hAnsi="Times New Roman" w:cs="Times New Roman"/>
          <w:sz w:val="18"/>
          <w:szCs w:val="24"/>
          <w:vertAlign w:val="superscript"/>
        </w:rPr>
        <w:t>a</w:t>
      </w:r>
      <w:r>
        <w:rPr>
          <w:rFonts w:ascii="Times New Roman" w:hAnsi="Times New Roman" w:cs="Times New Roman"/>
          <w:sz w:val="18"/>
          <w:szCs w:val="24"/>
        </w:rPr>
        <w:t xml:space="preserve"> point biserial correlation, </w:t>
      </w:r>
      <w:r>
        <w:rPr>
          <w:rFonts w:ascii="Times New Roman" w:hAnsi="Times New Roman" w:cs="Times New Roman"/>
          <w:sz w:val="18"/>
          <w:szCs w:val="24"/>
          <w:vertAlign w:val="superscript"/>
        </w:rPr>
        <w:t>b</w:t>
      </w:r>
      <w:r w:rsidRPr="00E91FDD">
        <w:rPr>
          <w:rFonts w:ascii="Times New Roman" w:hAnsi="Times New Roman" w:cs="Times New Roman"/>
          <w:sz w:val="18"/>
          <w:szCs w:val="24"/>
        </w:rPr>
        <w:t>Phi</w:t>
      </w:r>
      <w:r>
        <w:rPr>
          <w:rFonts w:ascii="Times New Roman" w:hAnsi="Times New Roman" w:cs="Times New Roman"/>
          <w:sz w:val="18"/>
          <w:szCs w:val="24"/>
        </w:rPr>
        <w:t xml:space="preserve"> correlation </w:t>
      </w:r>
      <w:r w:rsidRPr="00442AEF">
        <w:rPr>
          <w:rFonts w:ascii="Times New Roman" w:hAnsi="Times New Roman" w:cs="Times New Roman"/>
          <w:sz w:val="18"/>
          <w:szCs w:val="24"/>
          <w:vertAlign w:val="superscript"/>
        </w:rPr>
        <w:t>C</w:t>
      </w:r>
      <w:r>
        <w:rPr>
          <w:rFonts w:ascii="Times New Roman" w:hAnsi="Times New Roman" w:cs="Times New Roman"/>
          <w:sz w:val="18"/>
          <w:szCs w:val="24"/>
          <w:vertAlign w:val="superscript"/>
        </w:rPr>
        <w:t xml:space="preserve"> </w:t>
      </w:r>
      <w:r w:rsidRPr="009B0D07">
        <w:rPr>
          <w:rFonts w:ascii="Times New Roman" w:hAnsi="Times New Roman" w:cs="Times New Roman"/>
          <w:sz w:val="18"/>
          <w:szCs w:val="24"/>
        </w:rPr>
        <w:t>P</w:t>
      </w:r>
      <w:r>
        <w:rPr>
          <w:rFonts w:ascii="Times New Roman" w:hAnsi="Times New Roman" w:cs="Times New Roman"/>
          <w:sz w:val="18"/>
          <w:szCs w:val="24"/>
        </w:rPr>
        <w:t>easons correlation</w:t>
      </w:r>
      <w:r w:rsidRPr="00E91FDD">
        <w:rPr>
          <w:rFonts w:ascii="Times New Roman" w:hAnsi="Times New Roman" w:cs="Times New Roman"/>
          <w:sz w:val="18"/>
          <w:szCs w:val="24"/>
        </w:rPr>
        <w:t xml:space="preserve"> </w:t>
      </w:r>
      <w:r w:rsidRPr="009B0D07">
        <w:rPr>
          <w:rFonts w:ascii="Times New Roman" w:hAnsi="Times New Roman" w:cs="Times New Roman"/>
          <w:sz w:val="18"/>
          <w:szCs w:val="24"/>
          <w:vertAlign w:val="superscript"/>
        </w:rPr>
        <w:t>d</w:t>
      </w:r>
      <w:r>
        <w:rPr>
          <w:rFonts w:ascii="Times New Roman" w:hAnsi="Times New Roman" w:cs="Times New Roman"/>
          <w:sz w:val="18"/>
          <w:szCs w:val="24"/>
        </w:rPr>
        <w:t xml:space="preserve"> S</w:t>
      </w:r>
      <w:r w:rsidRPr="00E91FDD">
        <w:rPr>
          <w:rFonts w:ascii="Times New Roman" w:hAnsi="Times New Roman" w:cs="Times New Roman"/>
          <w:sz w:val="18"/>
          <w:szCs w:val="24"/>
        </w:rPr>
        <w:t>pearmans rho</w:t>
      </w:r>
      <w:r w:rsidR="00B62634">
        <w:rPr>
          <w:rFonts w:ascii="Times New Roman" w:hAnsi="Times New Roman" w:cs="Times New Roman"/>
          <w:sz w:val="18"/>
          <w:szCs w:val="24"/>
        </w:rPr>
        <w:t xml:space="preserve"> </w:t>
      </w:r>
      <w:r w:rsidR="00885BB6">
        <w:rPr>
          <w:rFonts w:ascii="Times New Roman" w:hAnsi="Times New Roman" w:cs="Times New Roman"/>
          <w:sz w:val="24"/>
          <w:szCs w:val="24"/>
        </w:rPr>
        <w:fldChar w:fldCharType="begin"/>
      </w:r>
      <w:r w:rsidR="00885BB6">
        <w:rPr>
          <w:rFonts w:ascii="Times New Roman" w:hAnsi="Times New Roman" w:cs="Times New Roman"/>
          <w:sz w:val="24"/>
          <w:szCs w:val="24"/>
        </w:rPr>
        <w:instrText xml:space="preserve"> LINK Excel.Sheet.12 "C:\\Users\\c.hindocha\\Dropbox\\NonPhD_Presentations_CV\\Preference Paper\\pref correlations_withmixedmodels.xlsx" "correlations!R26C1:R43C18" \a \f 5 \h  \* MERGEFORMAT </w:instrText>
      </w:r>
      <w:r w:rsidR="00885BB6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9F259E" w:rsidRPr="00166384" w:rsidSect="005F3B47">
      <w:pgSz w:w="16838" w:h="11906" w:orient="landscape"/>
      <w:pgMar w:top="709" w:right="678" w:bottom="709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9E5F85" w14:textId="77777777" w:rsidR="00412496" w:rsidRDefault="00412496" w:rsidP="006208DA">
      <w:pPr>
        <w:spacing w:after="0" w:line="240" w:lineRule="auto"/>
      </w:pPr>
      <w:r>
        <w:separator/>
      </w:r>
    </w:p>
  </w:endnote>
  <w:endnote w:type="continuationSeparator" w:id="0">
    <w:p w14:paraId="12A96E72" w14:textId="77777777" w:rsidR="00412496" w:rsidRDefault="00412496" w:rsidP="006208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5BB1FD" w14:textId="77777777" w:rsidR="00412496" w:rsidRDefault="00412496" w:rsidP="006208DA">
      <w:pPr>
        <w:spacing w:after="0" w:line="240" w:lineRule="auto"/>
      </w:pPr>
      <w:r>
        <w:separator/>
      </w:r>
    </w:p>
  </w:footnote>
  <w:footnote w:type="continuationSeparator" w:id="0">
    <w:p w14:paraId="28741BBA" w14:textId="77777777" w:rsidR="00412496" w:rsidRDefault="00412496" w:rsidP="006208D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fullPage" w:percent="11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sTC2MDE2szA1MDFT0lEKTi0uzszPAykwrgUAteDCoCwAAAA="/>
  </w:docVars>
  <w:rsids>
    <w:rsidRoot w:val="00AC63B0"/>
    <w:rsid w:val="00015BE0"/>
    <w:rsid w:val="0003694A"/>
    <w:rsid w:val="00037E00"/>
    <w:rsid w:val="00052156"/>
    <w:rsid w:val="0005506E"/>
    <w:rsid w:val="000733E7"/>
    <w:rsid w:val="000B7D9A"/>
    <w:rsid w:val="000C74F3"/>
    <w:rsid w:val="000F3035"/>
    <w:rsid w:val="0010366B"/>
    <w:rsid w:val="001044F9"/>
    <w:rsid w:val="00111708"/>
    <w:rsid w:val="001120B3"/>
    <w:rsid w:val="00120EB6"/>
    <w:rsid w:val="001314C8"/>
    <w:rsid w:val="00132FEF"/>
    <w:rsid w:val="001636AC"/>
    <w:rsid w:val="001645C8"/>
    <w:rsid w:val="00164981"/>
    <w:rsid w:val="00166384"/>
    <w:rsid w:val="001818FF"/>
    <w:rsid w:val="001943DF"/>
    <w:rsid w:val="001964C8"/>
    <w:rsid w:val="001B5C97"/>
    <w:rsid w:val="001D7342"/>
    <w:rsid w:val="00223B83"/>
    <w:rsid w:val="002314B8"/>
    <w:rsid w:val="002409A6"/>
    <w:rsid w:val="0025056E"/>
    <w:rsid w:val="0028592E"/>
    <w:rsid w:val="00290D9D"/>
    <w:rsid w:val="002D120A"/>
    <w:rsid w:val="002D1892"/>
    <w:rsid w:val="00320C81"/>
    <w:rsid w:val="0033297A"/>
    <w:rsid w:val="003334ED"/>
    <w:rsid w:val="003411C6"/>
    <w:rsid w:val="00360645"/>
    <w:rsid w:val="00364465"/>
    <w:rsid w:val="003A23FD"/>
    <w:rsid w:val="003A6490"/>
    <w:rsid w:val="003D70F2"/>
    <w:rsid w:val="003F1931"/>
    <w:rsid w:val="00412496"/>
    <w:rsid w:val="00414FE8"/>
    <w:rsid w:val="0041795E"/>
    <w:rsid w:val="00442AEF"/>
    <w:rsid w:val="00464C8F"/>
    <w:rsid w:val="004B5811"/>
    <w:rsid w:val="004F4548"/>
    <w:rsid w:val="004F5062"/>
    <w:rsid w:val="00500041"/>
    <w:rsid w:val="00541D58"/>
    <w:rsid w:val="00546B42"/>
    <w:rsid w:val="00565DEF"/>
    <w:rsid w:val="00571A1D"/>
    <w:rsid w:val="005A567B"/>
    <w:rsid w:val="005D301F"/>
    <w:rsid w:val="005F3B47"/>
    <w:rsid w:val="006208DA"/>
    <w:rsid w:val="00622BA5"/>
    <w:rsid w:val="0062773D"/>
    <w:rsid w:val="00631880"/>
    <w:rsid w:val="00635D98"/>
    <w:rsid w:val="00637974"/>
    <w:rsid w:val="0065035A"/>
    <w:rsid w:val="00664589"/>
    <w:rsid w:val="006711A3"/>
    <w:rsid w:val="006D5592"/>
    <w:rsid w:val="006E5663"/>
    <w:rsid w:val="006F2592"/>
    <w:rsid w:val="00726D4A"/>
    <w:rsid w:val="00751CF5"/>
    <w:rsid w:val="007625D6"/>
    <w:rsid w:val="0076392C"/>
    <w:rsid w:val="008039A4"/>
    <w:rsid w:val="00885BB6"/>
    <w:rsid w:val="008B06A5"/>
    <w:rsid w:val="008D1401"/>
    <w:rsid w:val="008E4D86"/>
    <w:rsid w:val="00902FA6"/>
    <w:rsid w:val="00935E8D"/>
    <w:rsid w:val="009375B4"/>
    <w:rsid w:val="00947303"/>
    <w:rsid w:val="009B0D07"/>
    <w:rsid w:val="009B1ED4"/>
    <w:rsid w:val="009B7B44"/>
    <w:rsid w:val="009F259E"/>
    <w:rsid w:val="00A05849"/>
    <w:rsid w:val="00A063B3"/>
    <w:rsid w:val="00A326A9"/>
    <w:rsid w:val="00A402E1"/>
    <w:rsid w:val="00A63515"/>
    <w:rsid w:val="00A91B11"/>
    <w:rsid w:val="00AB1118"/>
    <w:rsid w:val="00AB3DA3"/>
    <w:rsid w:val="00AB4006"/>
    <w:rsid w:val="00AC63B0"/>
    <w:rsid w:val="00AE5928"/>
    <w:rsid w:val="00B62634"/>
    <w:rsid w:val="00B7018D"/>
    <w:rsid w:val="00B738FD"/>
    <w:rsid w:val="00B93844"/>
    <w:rsid w:val="00BD131D"/>
    <w:rsid w:val="00BD231D"/>
    <w:rsid w:val="00BD39D6"/>
    <w:rsid w:val="00BE38CE"/>
    <w:rsid w:val="00C11BAB"/>
    <w:rsid w:val="00C358E5"/>
    <w:rsid w:val="00C3778D"/>
    <w:rsid w:val="00C526D0"/>
    <w:rsid w:val="00C75A3A"/>
    <w:rsid w:val="00C92D8D"/>
    <w:rsid w:val="00CA47CC"/>
    <w:rsid w:val="00CB643B"/>
    <w:rsid w:val="00CD127A"/>
    <w:rsid w:val="00CE7BE4"/>
    <w:rsid w:val="00CF004D"/>
    <w:rsid w:val="00CF2A39"/>
    <w:rsid w:val="00D1127F"/>
    <w:rsid w:val="00D17FAB"/>
    <w:rsid w:val="00D7485F"/>
    <w:rsid w:val="00D77971"/>
    <w:rsid w:val="00DA52FD"/>
    <w:rsid w:val="00DC39B5"/>
    <w:rsid w:val="00DC7369"/>
    <w:rsid w:val="00DD2AAB"/>
    <w:rsid w:val="00E06071"/>
    <w:rsid w:val="00E37729"/>
    <w:rsid w:val="00E67369"/>
    <w:rsid w:val="00E73EA1"/>
    <w:rsid w:val="00E91FDD"/>
    <w:rsid w:val="00E955DF"/>
    <w:rsid w:val="00EF48C5"/>
    <w:rsid w:val="00F30700"/>
    <w:rsid w:val="00F64668"/>
    <w:rsid w:val="00F656EC"/>
    <w:rsid w:val="00F75550"/>
    <w:rsid w:val="00F83134"/>
    <w:rsid w:val="00FD4893"/>
    <w:rsid w:val="00FD78C2"/>
    <w:rsid w:val="00FE2424"/>
    <w:rsid w:val="00FF475E"/>
    <w:rsid w:val="00FF5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C7304"/>
  <w15:docId w15:val="{1801BE9C-EC37-483A-94C9-20515F764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3B0"/>
    <w:pPr>
      <w:spacing w:after="200" w:line="276" w:lineRule="auto"/>
    </w:pPr>
    <w:rPr>
      <w:rFonts w:eastAsiaTheme="minorEastAsia"/>
      <w:lang w:eastAsia="zh-CN"/>
    </w:rPr>
  </w:style>
  <w:style w:type="paragraph" w:styleId="Heading1">
    <w:name w:val="heading 1"/>
    <w:basedOn w:val="Normal"/>
    <w:link w:val="Heading1Char"/>
    <w:uiPriority w:val="9"/>
    <w:qFormat/>
    <w:rsid w:val="006E5663"/>
    <w:pPr>
      <w:spacing w:before="100" w:beforeAutospacing="1" w:after="100" w:afterAutospacing="1" w:line="240" w:lineRule="auto"/>
      <w:outlineLvl w:val="0"/>
    </w:pPr>
    <w:rPr>
      <w:rFonts w:asciiTheme="majorHAnsi" w:eastAsia="Times New Roman" w:hAnsiTheme="majorHAnsi" w:cs="Times New Roman"/>
      <w:b/>
      <w:bCs/>
      <w:kern w:val="36"/>
      <w:sz w:val="32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5663"/>
    <w:rPr>
      <w:rFonts w:asciiTheme="majorHAnsi" w:eastAsia="Times New Roman" w:hAnsiTheme="majorHAnsi" w:cs="Times New Roman"/>
      <w:b/>
      <w:bCs/>
      <w:kern w:val="36"/>
      <w:sz w:val="32"/>
      <w:szCs w:val="4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C63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63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63B0"/>
    <w:rPr>
      <w:rFonts w:eastAsiaTheme="minorEastAsia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3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3B0"/>
    <w:rPr>
      <w:rFonts w:ascii="Segoe UI" w:eastAsiaTheme="minorEastAsia" w:hAnsi="Segoe UI" w:cs="Segoe UI"/>
      <w:sz w:val="18"/>
      <w:szCs w:val="18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23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231D"/>
    <w:rPr>
      <w:rFonts w:eastAsiaTheme="minorEastAsia"/>
      <w:b/>
      <w:bCs/>
      <w:sz w:val="20"/>
      <w:szCs w:val="20"/>
      <w:lang w:eastAsia="zh-CN"/>
    </w:rPr>
  </w:style>
  <w:style w:type="table" w:styleId="PlainTable4">
    <w:name w:val="Plain Table 4"/>
    <w:basedOn w:val="TableNormal"/>
    <w:uiPriority w:val="44"/>
    <w:rsid w:val="00DD2AA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CF2A3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85B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208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8DA"/>
    <w:rPr>
      <w:rFonts w:eastAsiaTheme="minorEastAsi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208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8DA"/>
    <w:rPr>
      <w:rFonts w:eastAsiaTheme="minorEastAsia"/>
      <w:lang w:eastAsia="zh-CN"/>
    </w:rPr>
  </w:style>
  <w:style w:type="table" w:styleId="PlainTable2">
    <w:name w:val="Plain Table 2"/>
    <w:basedOn w:val="TableNormal"/>
    <w:uiPriority w:val="42"/>
    <w:rsid w:val="00D7797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v.curran@ucl.ac.u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6</Words>
  <Characters>488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P King's College</Company>
  <LinksUpToDate>false</LinksUpToDate>
  <CharactersWithSpaces>5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dni Hindocha</dc:creator>
  <cp:lastModifiedBy>Val Curran</cp:lastModifiedBy>
  <cp:revision>2</cp:revision>
  <cp:lastPrinted>2018-02-27T13:28:00Z</cp:lastPrinted>
  <dcterms:created xsi:type="dcterms:W3CDTF">2018-06-15T15:24:00Z</dcterms:created>
  <dcterms:modified xsi:type="dcterms:W3CDTF">2018-06-15T15:24:00Z</dcterms:modified>
</cp:coreProperties>
</file>